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 xml:space="preserve">When installing slack we were pointed in the direction of certain channels to join such as #developers, #web-general and my permanent pod channel: #pod-cust-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pod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push+pull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Tripapp(lit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Tripapp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The workshop covered elements of HAPI, CHIPS, Tripapp and render, as well as showing some of the older legacy pro</w:t>
      </w:r>
      <w:r w:rsidR="0033029B">
        <w:t>blems and explaining a few hacked</w:t>
      </w:r>
      <w:r>
        <w:t xml:space="preserve"> workarounds that have come from t</w:t>
      </w:r>
      <w:r w:rsidR="0033029B">
        <w:t>he legacy CHIPS base. (I.e Chaun</w:t>
      </w:r>
      <w:r>
        <w:t>try,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Tripapp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Render     &lt;-&gt;     HAPI      &lt;-&gt;        TripApp</w:t>
      </w:r>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77777777" w:rsidR="003703EA" w:rsidRDefault="003703EA" w:rsidP="00DB3EF1">
      <w:pPr>
        <w:rPr>
          <w:lang w:val="en-US"/>
        </w:rPr>
      </w:pPr>
      <w:r w:rsidRPr="003703EA">
        <w:rPr>
          <w:lang w:val="en-US"/>
        </w:rPr>
        <w:t>Jamie gave me a casual presentation of his presentation that is for testers to help them gain the right mindset; for exampl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 xml:space="preserve">Once JIRA was back and Jamie had a meeting Tom came over to assist me with my first ticket. It went quite well; although it took a little getting used to the code base and the workflow for committing/jira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77777777" w:rsidR="003703EA" w:rsidRDefault="003703EA" w:rsidP="00DB3EF1">
      <w:pPr>
        <w:rPr>
          <w:lang w:val="en-US"/>
        </w:rPr>
      </w:pPr>
      <w:r w:rsidRPr="003703EA">
        <w:rPr>
          <w:lang w:val="en-US"/>
        </w:rPr>
        <w:t xml:space="preserve">I managed to quickly get my local test page to look similar to Mark’s Marvellous Mockup but I had to figure out where I would go to make the “quoting…” line appear continuously with the one above; rather than starting below it. </w:t>
      </w:r>
    </w:p>
    <w:p w14:paraId="3238D4A3" w14:textId="77777777" w:rsidR="003703EA" w:rsidRDefault="003703EA" w:rsidP="00DB3EF1">
      <w:pPr>
        <w:rPr>
          <w:lang w:val="en-US"/>
        </w:rPr>
      </w:pPr>
      <w:r w:rsidRPr="003703EA">
        <w:rPr>
          <w:lang w:val="en-US"/>
        </w:rPr>
        <w:t>After figuring out where exactly the contact us box was populated from (easier said than done) I fixed the linebreak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np</w:t>
      </w:r>
      <w:r w:rsidRPr="003703EA">
        <w:rPr>
          <w:lang w:val="en-US"/>
        </w:rPr>
        <w:t xml:space="preserve">m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Tripapp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m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standup everyone explained their progress and I gave updates on my 2 PRs, I’m glad this was an inviting process and didn’t feel like I was just tacked on at the end. In the standup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stuff..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CF4F1F">
      <w:pPr>
        <w:pStyle w:val="ListParagraph"/>
        <w:numPr>
          <w:ilvl w:val="0"/>
          <w:numId w:val="44"/>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CF4F1F">
      <w:pPr>
        <w:pStyle w:val="ListParagraph"/>
        <w:numPr>
          <w:ilvl w:val="0"/>
          <w:numId w:val="44"/>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During our workshop we were shown some basic javascript; types used and some things especially in relation to the way the company prefers them. (i.e let and const rather than var due to var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js function that would perform a Math.max.apply(…)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simple+concise way rather than redundantly re-making functs.</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Becky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CEX standup</w:t>
      </w:r>
    </w:p>
    <w:p w14:paraId="1426C535" w14:textId="3C7C2296" w:rsidR="00DE2D4A" w:rsidRDefault="00DE2D4A" w:rsidP="00DE2D4A">
      <w:r>
        <w:t xml:space="preserve">    - Talked about how my testing of cc + becky SEO (&lt;br&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SEO standup</w:t>
      </w:r>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agree’d..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619C9DD8" w:rsidR="00392FDA" w:rsidRDefault="00392FDA" w:rsidP="00392FDA">
      <w:r>
        <w:t xml:space="preserve">Nick Loe-Startup approached me for a chat about new products since I would be rotating their next week. He said he’ll be away on Monday but he ran me through the pod structure and their unusual Kanban board (wangban).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7777777" w:rsidR="00C90D5D" w:rsidRDefault="00C90D5D" w:rsidP="00C90D5D">
      <w:r>
        <w:t xml:space="preserve">I then started to look at tickets for added images to the limousine transfer and updating the SUV image on the resort transfers products. Unfortunately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fasttrack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E798A73" w:rsidR="00915053" w:rsidRDefault="00CA1894" w:rsidP="00DE2D4A">
      <w:r>
        <w:t>We then got shown the sprint and Kanban difference with a lego game and a pizza game. This was a really fun way to be shown the differences and it helped give a visual aid rather than just being a lot of definitons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fast_track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77777777" w:rsidR="00ED51B2" w:rsidRDefault="00ED51B2" w:rsidP="00ED51B2">
      <w:r>
        <w:t xml:space="preserve">At this point we went to talk to Nick Loe-Startup who agree’d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css figuring out. Once I had this PRed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kv pair for info popovers but we hadn’t been given a description to add so I requested Emma Pozzeti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186618AF"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Erkin who seemed to give some bad answers about the schema format that I should make the transformer produce.. He complained about the booking-date format but that is created by the base transformer (transformer results are just a json merge of baseTransformer + actual product-specificTransformer). He also talked about the supplier being wrong since it isn’t an ‘’airport’’ and it should chips/fritten etc; George+Patrick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AFDF8AB" w14:textId="7CE5FA6D" w:rsidR="00053EA3" w:rsidRDefault="00053EA3" w:rsidP="00E51936">
      <w:r>
        <w:t xml:space="preserve">Today was my first Project Lounge experience and I got to sit with Becky and Jamie. I enjoyed some of the social aspects with them as it was good to get to know my future team better. </w:t>
      </w:r>
    </w:p>
    <w:p w14:paraId="6D724F1C" w14:textId="5551C946" w:rsidR="00914844" w:rsidRDefault="00914844" w:rsidP="00E51936"/>
    <w:p w14:paraId="2EFC01CC" w14:textId="1A0DA773" w:rsidR="00914844" w:rsidRDefault="00914844" w:rsidP="00914844">
      <w:r>
        <w:t xml:space="preserve">Whilst doing this I was also busy working on my New Products presentation to wrap up my rotation and present back to Luke and the other IPs later in the day. This presentation went relatively smoothly, and I did a reasonable job of conveying exactly what the pod does and who is involved. I could have probably spoken a bit more slowly to ensure I kept my words clear, but otherwise it went well. </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B83327E" w14:textId="6C22E5F0" w:rsidR="00FD2860" w:rsidRDefault="00FD2860" w:rsidP="002C0A17">
      <w:pPr>
        <w:rPr>
          <w:lang w:val="en-US"/>
        </w:rPr>
      </w:pPr>
      <w:r>
        <w:rPr>
          <w:lang w:val="en-US"/>
        </w:rPr>
        <w:t>Today was my first day with the API pod. It started off with a hugely technical overview from Connor Meredith who explained:</w:t>
      </w:r>
    </w:p>
    <w:p w14:paraId="11DC23E6" w14:textId="524A9706" w:rsidR="00FD2860" w:rsidRDefault="00FD2860" w:rsidP="00FD2860">
      <w:pPr>
        <w:pStyle w:val="ListParagraph"/>
        <w:numPr>
          <w:ilvl w:val="0"/>
          <w:numId w:val="45"/>
        </w:numPr>
        <w:rPr>
          <w:lang w:val="en-US"/>
        </w:rPr>
      </w:pPr>
      <w:r>
        <w:rPr>
          <w:lang w:val="en-US"/>
        </w:rPr>
        <w:t>Data safe guards – small copies of chips for scaling (can respond to availability lookups to reduce load on actual chips so it’s reserved for actual booking retrieval + creation)</w:t>
      </w:r>
    </w:p>
    <w:p w14:paraId="06A56115" w14:textId="6771675F" w:rsidR="002C0A17" w:rsidRDefault="00FD2860" w:rsidP="00FD2860">
      <w:pPr>
        <w:pStyle w:val="ListParagraph"/>
        <w:numPr>
          <w:ilvl w:val="0"/>
          <w:numId w:val="45"/>
        </w:numPr>
        <w:rPr>
          <w:lang w:val="en-US"/>
        </w:rPr>
      </w:pPr>
      <w:r>
        <w:rPr>
          <w:lang w:val="en-US"/>
        </w:rPr>
        <w:t>Chauntry Service – Chips+Fritten combined into one bypass service, it sits as a middle man between HAPI and CHIPs as part of the testing process for the thunderbird project</w:t>
      </w:r>
    </w:p>
    <w:p w14:paraId="04979B21" w14:textId="4A712353" w:rsidR="00FD2860" w:rsidRDefault="00FD2860" w:rsidP="00FD2860">
      <w:pPr>
        <w:pStyle w:val="ListParagraph"/>
        <w:numPr>
          <w:ilvl w:val="1"/>
          <w:numId w:val="45"/>
        </w:numPr>
        <w:rPr>
          <w:lang w:val="en-US"/>
        </w:rPr>
      </w:pPr>
      <w:r>
        <w:rPr>
          <w:lang w:val="en-US"/>
        </w:rPr>
        <w:t>Every request that goes through it is duplicated, being sent to Ingrid and Sunset to compare the differences in the two requests, when 100% aligned the thunderbird project will be complete</w:t>
      </w:r>
    </w:p>
    <w:p w14:paraId="70731119" w14:textId="41A670A3" w:rsidR="002C0A17" w:rsidRDefault="00FD2860" w:rsidP="00FD2860">
      <w:pPr>
        <w:pStyle w:val="ListParagraph"/>
        <w:numPr>
          <w:ilvl w:val="0"/>
          <w:numId w:val="45"/>
        </w:numPr>
        <w:rPr>
          <w:lang w:val="en-US"/>
        </w:rPr>
      </w:pPr>
      <w:r>
        <w:rPr>
          <w:lang w:val="en-US"/>
        </w:rPr>
        <w:t>Sunset = chauntry’s test area for chips+fritten</w:t>
      </w:r>
    </w:p>
    <w:p w14:paraId="24129098" w14:textId="2CCF087E" w:rsidR="002C0A17" w:rsidRPr="002C0A17" w:rsidRDefault="002C0A17" w:rsidP="002C0A17">
      <w:pPr>
        <w:rPr>
          <w:lang w:val="en-US"/>
        </w:rPr>
      </w:pPr>
    </w:p>
    <w:p w14:paraId="68E5202C" w14:textId="1A8BF29B" w:rsidR="001867DE" w:rsidRDefault="002C0A17" w:rsidP="002C0A17">
      <w:pPr>
        <w:rPr>
          <w:lang w:val="en-US"/>
        </w:rPr>
      </w:pPr>
      <w:r w:rsidRPr="002C0A17">
        <w:rPr>
          <w:lang w:val="en-US"/>
        </w:rPr>
        <w:t xml:space="preserve">Finished off Chauntry tidy ticket 2068 and submitted a PR for Connor to review; then took a look back at PROD-2223; looks like I need to change it slightly to match what the schema expects/requires. Then it should be ready to go. Will submit this as a PR to </w:t>
      </w:r>
      <w:r w:rsidR="00FD2860">
        <w:rPr>
          <w:lang w:val="en-US"/>
        </w:rPr>
        <w:t>Nick once I have finished the changes.</w:t>
      </w:r>
    </w:p>
    <w:p w14:paraId="05E6E833" w14:textId="06668F5F" w:rsidR="00FD2860" w:rsidRDefault="00FD2860" w:rsidP="002C0A17">
      <w:pPr>
        <w:rPr>
          <w:lang w:val="en-US"/>
        </w:rPr>
      </w:pPr>
    </w:p>
    <w:p w14:paraId="5E5FD60D" w14:textId="723D3214" w:rsidR="00FD2860" w:rsidRDefault="00FD2860" w:rsidP="002C0A17">
      <w:pPr>
        <w:rPr>
          <w:lang w:val="en-US"/>
        </w:rPr>
      </w:pPr>
      <w:r>
        <w:rPr>
          <w:lang w:val="en-US"/>
        </w:rPr>
        <w:t xml:space="preserve">Overall, this day felt very productive. I gained a huge amount of insight from Connor this morning into how some the biggest systems at HX fit together, especially those involved in the big thunderbird project (merge chips+fritten, uk+de). It was nice to also be able to complete a ticket for the pod, even if it was just a tech-debt maintenance ticket. It’s a good place to start. </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4D9E27CF" w:rsidR="001867DE" w:rsidRPr="001867DE" w:rsidRDefault="001867DE" w:rsidP="001867DE">
      <w:pPr>
        <w:rPr>
          <w:lang w:val="en-US"/>
        </w:rPr>
      </w:pPr>
      <w:r w:rsidRPr="001867DE">
        <w:rPr>
          <w:lang w:val="en-US"/>
        </w:rPr>
        <w:t>Slow start to the day, nothing left in this sprint that isn’t blocked, in progress/PR/done at the moment. I’ve been here for an hour and a bit and I’ll I’ve done is re-run a travis build after a re-base. Connor is moving around a lot so I can’t really get anything to d</w:t>
      </w:r>
      <w:r w:rsidR="00FD2860">
        <w:rPr>
          <w:lang w:val="en-US"/>
        </w:rPr>
        <w:t>o from him either.</w:t>
      </w:r>
    </w:p>
    <w:p w14:paraId="744D9D3A" w14:textId="77777777" w:rsidR="001867DE" w:rsidRPr="001867DE" w:rsidRDefault="001867DE" w:rsidP="001867DE">
      <w:pPr>
        <w:rPr>
          <w:lang w:val="en-US"/>
        </w:rPr>
      </w:pPr>
    </w:p>
    <w:p w14:paraId="6095BE65" w14:textId="04881A0E" w:rsidR="001867DE" w:rsidRPr="001867DE" w:rsidRDefault="001867DE" w:rsidP="001867DE">
      <w:pPr>
        <w:rPr>
          <w:lang w:val="en-US"/>
        </w:rPr>
      </w:pPr>
      <w:r w:rsidRPr="001867DE">
        <w:rPr>
          <w:lang w:val="en-US"/>
        </w:rPr>
        <w:t xml:space="preserve">Waiting on HAPI deployments to be clear so I can deploy the HAPI cleanup </w:t>
      </w:r>
      <w:r w:rsidR="00FD2860" w:rsidRPr="001867DE">
        <w:rPr>
          <w:lang w:val="en-US"/>
        </w:rPr>
        <w:t>branch.</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13AFC867" w:rsidR="001867DE" w:rsidRDefault="001867DE" w:rsidP="001867DE">
      <w:pPr>
        <w:rPr>
          <w:lang w:val="en-US"/>
        </w:rPr>
      </w:pPr>
      <w:r w:rsidRPr="001867DE">
        <w:rPr>
          <w:lang w:val="en-US"/>
        </w:rPr>
        <w:t>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travis build log is successful. Build was successful on the merge to staging; hxtravis generated a branch PR from staging-&gt;production which I have now merged into master and am awaiting the travis build for. Successful build; code deployed successfully.</w:t>
      </w:r>
    </w:p>
    <w:p w14:paraId="59A7DA2E" w14:textId="1769EA7C" w:rsidR="00FD2860" w:rsidRDefault="00FD2860" w:rsidP="001867DE">
      <w:pPr>
        <w:rPr>
          <w:lang w:val="en-US"/>
        </w:rPr>
      </w:pPr>
    </w:p>
    <w:p w14:paraId="55554D5E" w14:textId="07123D6A" w:rsidR="00FD2860" w:rsidRPr="001867DE" w:rsidRDefault="00FD2860" w:rsidP="001867DE">
      <w:pPr>
        <w:rPr>
          <w:lang w:val="en-US"/>
        </w:rPr>
      </w:pPr>
      <w:r>
        <w:rPr>
          <w:lang w:val="en-US"/>
        </w:rPr>
        <w:t xml:space="preserve">The morning started out slow but when I eventually had a new ticket it felt great to be able to complete it quickly. I’m enjoying the challenge of solving tickets so far and I’m addicted to wrapping up and closing a ticket with a </w:t>
      </w:r>
      <w:r w:rsidR="00E04D54">
        <w:rPr>
          <w:lang w:val="en-US"/>
        </w:rPr>
        <w:t>well-done</w:t>
      </w:r>
      <w:r>
        <w:rPr>
          <w:lang w:val="en-US"/>
        </w:rPr>
        <w:t xml:space="preserve"> piece of code. </w:t>
      </w:r>
    </w:p>
    <w:p w14:paraId="6DFECCC7" w14:textId="40A603EC" w:rsidR="00E04D54" w:rsidRDefault="00E04D54" w:rsidP="001867DE">
      <w:pPr>
        <w:rPr>
          <w:lang w:val="en-US"/>
        </w:rPr>
      </w:pPr>
    </w:p>
    <w:p w14:paraId="4455957E" w14:textId="73C70D81" w:rsidR="001867DE" w:rsidRPr="001867DE" w:rsidRDefault="00E04D54" w:rsidP="00E04D54">
      <w:pPr>
        <w:rPr>
          <w:lang w:val="en-US"/>
        </w:rPr>
      </w:pPr>
      <w:r>
        <w:rPr>
          <w:lang w:val="en-US"/>
        </w:rPr>
        <w:t xml:space="preserve">We then had a workshop on unit testing. This showed us the libraries and tools (mocha + chai) that could be used to prove code works as expected. We were taught about when to employ unit tests and how they are one of the most basic forms of testing which purely proves that the code’s logic is in order. We were also taught about spies and stubs, which can be used to monitor a function or completely prevent the functionality respectively. Each of them having a unique use case In unit testing, including the ability to check whether a certain function was called. </w:t>
      </w:r>
    </w:p>
    <w:p w14:paraId="2254D772" w14:textId="0908917C" w:rsidR="001867DE" w:rsidRDefault="001867DE" w:rsidP="001867DE">
      <w:pPr>
        <w:rPr>
          <w:lang w:val="en-US"/>
        </w:rPr>
      </w:pPr>
    </w:p>
    <w:p w14:paraId="23DFE0CF" w14:textId="7ABE2985" w:rsidR="00E04D54" w:rsidRDefault="00E04D54" w:rsidP="00E04D54">
      <w:pPr>
        <w:rPr>
          <w:lang w:val="en-US"/>
        </w:rPr>
      </w:pPr>
      <w:r>
        <w:rPr>
          <w:lang w:val="en-US"/>
        </w:rPr>
        <w:t xml:space="preserve">This workshop eventually came to a close after a few exercised to put into practice the unit testing methodologies we’d been shown. I enjoyed being able to actually try out what we’d been shown and use it in a practical way. I’m sure this knowledge will help me a lot going forwards, ensuring I can provided the basic level of testing needed to prove my code is logically correct. </w:t>
      </w:r>
    </w:p>
    <w:p w14:paraId="3240DB09" w14:textId="7D1FB451" w:rsidR="00E04D54" w:rsidRDefault="00E04D54" w:rsidP="001867DE">
      <w:pPr>
        <w:rPr>
          <w:lang w:val="en-US"/>
        </w:rPr>
      </w:pPr>
    </w:p>
    <w:p w14:paraId="7D991EF6" w14:textId="3F815B9A" w:rsidR="00126931" w:rsidRPr="00126931" w:rsidRDefault="001867DE" w:rsidP="00126931">
      <w:pPr>
        <w:pStyle w:val="Fake-header"/>
        <w:rPr>
          <w:lang w:val="en-US"/>
        </w:rPr>
      </w:pPr>
      <w:r>
        <w:rPr>
          <w:lang w:val="en-US"/>
        </w:rPr>
        <w:t>19/07/2017</w:t>
      </w:r>
    </w:p>
    <w:p w14:paraId="7645CD3B" w14:textId="6ED8C7BA" w:rsidR="00126931" w:rsidRPr="00126931" w:rsidRDefault="00126931" w:rsidP="00126931">
      <w:pPr>
        <w:rPr>
          <w:lang w:val="en-US"/>
        </w:rPr>
      </w:pPr>
      <w:r w:rsidRPr="00126931">
        <w:rPr>
          <w:lang w:val="en-US"/>
        </w:rPr>
        <w:t xml:space="preserve">Couldn’t sit with anyone from pod and after stand-up there isn’t much </w:t>
      </w:r>
      <w:r w:rsidR="00E04D54">
        <w:rPr>
          <w:lang w:val="en-US"/>
        </w:rPr>
        <w:t>going on. I’m waiting on NOMREP files</w:t>
      </w:r>
      <w:r w:rsidRPr="00126931">
        <w:rPr>
          <w:lang w:val="en-US"/>
        </w:rPr>
        <w:t xml:space="preserve"> from Lyndsey before I can start</w:t>
      </w:r>
      <w:r w:rsidR="00E04D54">
        <w:rPr>
          <w:lang w:val="en-US"/>
        </w:rPr>
        <w:t xml:space="preserve"> to</w:t>
      </w:r>
      <w:r w:rsidRPr="00126931">
        <w:rPr>
          <w:lang w:val="en-US"/>
        </w:rPr>
        <w:t xml:space="preserve"> figure out diffing those which should be fun. In the meantim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0CF3162C" w:rsidR="00126931" w:rsidRPr="00126931" w:rsidRDefault="00126931" w:rsidP="00126931">
      <w:pPr>
        <w:rPr>
          <w:lang w:val="en-US"/>
        </w:rPr>
      </w:pPr>
      <w:r w:rsidRPr="00126931">
        <w:rPr>
          <w:lang w:val="en-US"/>
        </w:rPr>
        <w:t>George Bates eventually talked to me</w:t>
      </w:r>
      <w:r w:rsidR="00E04D54">
        <w:rPr>
          <w:lang w:val="en-US"/>
        </w:rPr>
        <w:t xml:space="preserve"> and helped give me some guidance. </w:t>
      </w:r>
      <w:r w:rsidRPr="00126931">
        <w:rPr>
          <w:lang w:val="en-US"/>
        </w:rPr>
        <w:t>Eventually, I decided I would start to script the NOMREP files in a fake comparison; comparing a single NOMREP file to itself rather than waiting on perfect matching files to compare across. I started to work on this with George</w:t>
      </w:r>
      <w:r w:rsidR="00E04D54">
        <w:rPr>
          <w:lang w:val="en-US"/>
        </w:rPr>
        <w:t>’</w:t>
      </w:r>
      <w:r w:rsidRPr="00126931">
        <w:rPr>
          <w:lang w:val="en-US"/>
        </w:rPr>
        <w:t xml:space="preserve">s assistance and right now I need </w:t>
      </w:r>
      <w:r w:rsidR="00E04D54">
        <w:rPr>
          <w:lang w:val="en-US"/>
        </w:rPr>
        <w:t>to work on extending the makeJSO</w:t>
      </w:r>
      <w:r w:rsidRPr="00126931">
        <w:rPr>
          <w:lang w:val="en-US"/>
        </w:rPr>
        <w:t>N function to turn the arrays of rows related t</w:t>
      </w:r>
      <w:r w:rsidR="00E04D54">
        <w:rPr>
          <w:lang w:val="en-US"/>
        </w:rPr>
        <w:t>o each booking into a set of JSO</w:t>
      </w:r>
      <w:r w:rsidRPr="00126931">
        <w:rPr>
          <w:lang w:val="en-US"/>
        </w:rPr>
        <w:t xml:space="preserve">N values related to the booking ref key. This shouldn’t be too complicated; especially due to the fact that in the afternoon Lyndsey managed to get correct NOMREPs as well as a file containing 78 header </w:t>
      </w:r>
      <w:r w:rsidR="00E04D54" w:rsidRPr="00126931">
        <w:rPr>
          <w:lang w:val="en-US"/>
        </w:rPr>
        <w:t>titles,</w:t>
      </w:r>
      <w:r w:rsidRPr="00126931">
        <w:rPr>
          <w:lang w:val="en-US"/>
        </w:rPr>
        <w:t xml:space="preserve"> so we aren’t completely clueless about the values of each f</w:t>
      </w:r>
      <w:r w:rsidR="00E04D54">
        <w:rPr>
          <w:lang w:val="en-US"/>
        </w:rPr>
        <w:t xml:space="preserve">ield since the titles weren’t </w:t>
      </w:r>
      <w:r w:rsidRPr="00126931">
        <w:rPr>
          <w:lang w:val="en-US"/>
        </w:rPr>
        <w:t>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06A0B75B" w:rsidR="00126931" w:rsidRPr="00126931" w:rsidRDefault="00126931" w:rsidP="00126931">
      <w:pPr>
        <w:rPr>
          <w:lang w:val="en-US"/>
        </w:rPr>
      </w:pPr>
      <w:r w:rsidRPr="00126931">
        <w:rPr>
          <w:lang w:val="en-US"/>
        </w:rPr>
        <w:t>@2pm we also had a retro meeting; where we retrospectively talk</w:t>
      </w:r>
      <w:r w:rsidR="007E6BD4">
        <w:rPr>
          <w:lang w:val="en-US"/>
        </w:rPr>
        <w:t>ed</w:t>
      </w:r>
      <w:r w:rsidRPr="00126931">
        <w:rPr>
          <w:lang w:val="en-US"/>
        </w:rPr>
        <w:t xml:space="preserve"> about how well the sprint went and things we could improve. I </w:t>
      </w:r>
      <w:r w:rsidR="007E6BD4">
        <w:rPr>
          <w:lang w:val="en-US"/>
        </w:rPr>
        <w:t>partook</w:t>
      </w:r>
      <w:r w:rsidRPr="00126931">
        <w:rPr>
          <w:lang w:val="en-US"/>
        </w:rPr>
        <w:t xml:space="preserve"> even though I was only in the last 3 days of the 2 week sprint. The first task was to write an amazon review of the sprint with a star-rating and description. I gave it two </w:t>
      </w:r>
      <w:r w:rsidR="007E6BD4">
        <w:rPr>
          <w:lang w:val="en-US"/>
        </w:rPr>
        <w:t xml:space="preserve">different </w:t>
      </w:r>
      <w:r w:rsidRPr="00126931">
        <w:rPr>
          <w:lang w:val="en-US"/>
        </w:rPr>
        <w:t>star ratings; one for productivity (5*) since the team had obviously got a lot done but a personal rating of 2 stars; because it was boring for me since I got to the sprint at the point when everything in the sprint scope was complete or close to completion with nothing to real</w:t>
      </w:r>
      <w:r w:rsidR="007E6BD4">
        <w:rPr>
          <w:lang w:val="en-US"/>
        </w:rPr>
        <w:t xml:space="preserve">ly pickup so it was pretty dead. </w:t>
      </w:r>
      <w:r w:rsidRPr="00126931">
        <w:rPr>
          <w:lang w:val="en-US"/>
        </w:rPr>
        <w:t xml:space="preserve">Then we used a system of ‘Something old, something new, something borrowed and something blue’ Where you write 4 post-its each for each of the categories where </w:t>
      </w:r>
    </w:p>
    <w:p w14:paraId="03E7AC32" w14:textId="77777777" w:rsidR="00126931" w:rsidRPr="00564B5C" w:rsidRDefault="00126931" w:rsidP="00126931">
      <w:pPr>
        <w:rPr>
          <w:lang w:val="en-US"/>
        </w:rPr>
      </w:pPr>
      <w:r w:rsidRPr="00564B5C">
        <w:rPr>
          <w:lang w:val="en-US"/>
        </w:rPr>
        <w:t>* Something old = something we’ve been doing for a long time that needs feedback pos/neg</w:t>
      </w:r>
    </w:p>
    <w:p w14:paraId="69C5BD13" w14:textId="400A505A" w:rsidR="00126931" w:rsidRPr="00564B5C" w:rsidRDefault="00126931" w:rsidP="00126931">
      <w:pPr>
        <w:rPr>
          <w:lang w:val="en-US"/>
        </w:rPr>
      </w:pPr>
      <w:r w:rsidRPr="00564B5C">
        <w:rPr>
          <w:lang w:val="en-US"/>
        </w:rPr>
        <w:t>* Something new =</w:t>
      </w:r>
      <w:r w:rsidR="00564B5C" w:rsidRPr="00564B5C">
        <w:rPr>
          <w:lang w:val="en-US"/>
        </w:rPr>
        <w:t xml:space="preserve"> </w:t>
      </w:r>
      <w:r w:rsidRPr="00564B5C">
        <w:rPr>
          <w:lang w:val="en-US"/>
        </w:rPr>
        <w:t xml:space="preserve">feedback on a new technique we’ve been doing or a suggestion of what we could potentially start doing </w:t>
      </w:r>
    </w:p>
    <w:p w14:paraId="61F3639B" w14:textId="77777777" w:rsidR="00126931" w:rsidRPr="00564B5C" w:rsidRDefault="00126931" w:rsidP="00126931">
      <w:pPr>
        <w:rPr>
          <w:lang w:val="en-US"/>
        </w:rPr>
      </w:pPr>
      <w:r w:rsidRPr="00564B5C">
        <w:rPr>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564B5C">
        <w:rPr>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6BF6845F" w:rsidR="00D23021" w:rsidRPr="00D23021" w:rsidRDefault="00D23021" w:rsidP="00D23021">
      <w:pPr>
        <w:rPr>
          <w:lang w:val="en-US"/>
        </w:rPr>
      </w:pPr>
      <w:r w:rsidRPr="00D23021">
        <w:rPr>
          <w:lang w:val="en-US"/>
        </w:rPr>
        <w:t xml:space="preserve">Today I worked on my NOMREP diffing ticket and it currently diffs and makes the </w:t>
      </w:r>
      <w:r w:rsidR="00564B5C">
        <w:rPr>
          <w:lang w:val="en-US"/>
        </w:rPr>
        <w:t>JSON</w:t>
      </w:r>
      <w:r w:rsidRPr="00D23021">
        <w:rPr>
          <w:lang w:val="en-US"/>
        </w:rPr>
        <w:t xml:space="preserve"> in some form, I just have to figure out an issue with </w:t>
      </w:r>
      <w:r w:rsidR="00564B5C">
        <w:rPr>
          <w:lang w:val="en-US"/>
        </w:rPr>
        <w:t>JSON</w:t>
      </w:r>
      <w:r w:rsidRPr="00D23021">
        <w:rPr>
          <w:lang w:val="en-US"/>
        </w:rPr>
        <w:t xml:space="preserve"> generation before I can have it properly formatted in HTML. Other than that, I also attended sprint planning for the first ~20 minutes before I had to leave to go view a potential property in dover. </w:t>
      </w:r>
    </w:p>
    <w:p w14:paraId="687E59BC" w14:textId="6B412B3E" w:rsidR="00D23021" w:rsidRDefault="00D23021" w:rsidP="00D23021">
      <w:pPr>
        <w:rPr>
          <w:lang w:val="en-US"/>
        </w:rPr>
      </w:pPr>
    </w:p>
    <w:p w14:paraId="3E24D7BE" w14:textId="36CFC54C" w:rsidR="00564B5C" w:rsidRPr="00D23021" w:rsidRDefault="00564B5C" w:rsidP="00D23021">
      <w:pPr>
        <w:rPr>
          <w:lang w:val="en-US"/>
        </w:rPr>
      </w:pPr>
      <w:r>
        <w:rPr>
          <w:lang w:val="en-US"/>
        </w:rPr>
        <w:t xml:space="preserve">This afternoon we had a workshop on selenium/nightwatch testing. This looked like a step above unit testing where the tests would check if the website behaves as expected in an actual browser. We were informed about page tests and user journeys. With page tests being a set of tests that target a single page and prove that ALL functionality works as expected. Whilst a user journey aims to prove that a single path through the website functions as expected, for example making a hotel booking for 3 guests. We were also taught about fixtures which are similar to stubs in unit testing but instead block out network requests and return a fake pre-recorded response. This prevents tests from being slow due to network latency and also removes the chance of them failing due to network failure, which wouldn’t prove the code was actually the problem. </w:t>
      </w:r>
    </w:p>
    <w:p w14:paraId="7DAF39FD" w14:textId="77777777" w:rsidR="00564B5C" w:rsidRDefault="00564B5C">
      <w:pPr>
        <w:rPr>
          <w:lang w:val="en-US"/>
        </w:rPr>
      </w:pPr>
    </w:p>
    <w:p w14:paraId="0824A703" w14:textId="77777777" w:rsidR="00564B5C" w:rsidRDefault="00564B5C">
      <w:pPr>
        <w:rPr>
          <w:lang w:val="en-US"/>
        </w:rPr>
      </w:pPr>
      <w:r>
        <w:rPr>
          <w:lang w:val="en-US"/>
        </w:rPr>
        <w:t xml:space="preserve">I really enjoyed my day today, it felt like I got to make some good independent progress on the NOMREP work and expand my technical skills whilst doing so. I also found the workshop in the afternoon beneficial, it was interesting to learn more about automated testing as I’d never really seen any of it before joining HX. </w:t>
      </w:r>
    </w:p>
    <w:p w14:paraId="2ADF5C81" w14:textId="55EC94EF" w:rsidR="00564B5C" w:rsidRDefault="00564B5C" w:rsidP="00D23021">
      <w:pPr>
        <w:pStyle w:val="Fake-header"/>
        <w:rPr>
          <w:lang w:val="en-US"/>
        </w:rPr>
      </w:pPr>
    </w:p>
    <w:p w14:paraId="701A6705" w14:textId="56F5FBDE" w:rsidR="00564B5C" w:rsidRDefault="00564B5C" w:rsidP="00564B5C">
      <w:pPr>
        <w:rPr>
          <w:lang w:val="en-US"/>
        </w:rPr>
      </w:pPr>
      <w:r>
        <w:rPr>
          <w:lang w:val="en-US"/>
        </w:rPr>
        <w:t xml:space="preserve">I also chatted to Luke in my 1-2-1 today and he said that he’d received feedback from Ryan (API pod lead) that he was impressed with my work. Luke seemed to think that Ryan wants to keep me in the pod, which might put me in the technical area I would enjoy anyway, win win. </w:t>
      </w:r>
    </w:p>
    <w:p w14:paraId="35CC4971" w14:textId="77777777" w:rsidR="00564B5C" w:rsidRPr="00564B5C" w:rsidRDefault="00564B5C" w:rsidP="00564B5C">
      <w:pPr>
        <w:rPr>
          <w:lang w:val="en-US"/>
        </w:rPr>
      </w:pPr>
    </w:p>
    <w:p w14:paraId="66DB56EC" w14:textId="77777777" w:rsidR="00564B5C" w:rsidRDefault="00564B5C" w:rsidP="00D23021">
      <w:pPr>
        <w:pStyle w:val="Fake-header"/>
        <w:rPr>
          <w:lang w:val="en-US"/>
        </w:rPr>
      </w:pPr>
    </w:p>
    <w:p w14:paraId="7F824EB1" w14:textId="77777777" w:rsidR="00564B5C" w:rsidRDefault="00564B5C" w:rsidP="00D23021">
      <w:pPr>
        <w:pStyle w:val="Fake-header"/>
        <w:rPr>
          <w:lang w:val="en-US"/>
        </w:rPr>
      </w:pPr>
    </w:p>
    <w:p w14:paraId="5698F163" w14:textId="77777777" w:rsidR="00564B5C" w:rsidRDefault="00564B5C" w:rsidP="00D23021">
      <w:pPr>
        <w:pStyle w:val="Fake-header"/>
        <w:rPr>
          <w:lang w:val="en-US"/>
        </w:rPr>
      </w:pPr>
    </w:p>
    <w:p w14:paraId="78399403" w14:textId="77777777" w:rsidR="00564B5C" w:rsidRDefault="00564B5C">
      <w:pPr>
        <w:rPr>
          <w:rFonts w:asciiTheme="majorHAnsi" w:eastAsiaTheme="majorEastAsia" w:hAnsiTheme="majorHAnsi" w:cstheme="majorBidi"/>
          <w:color w:val="542E91"/>
          <w:sz w:val="32"/>
          <w:szCs w:val="32"/>
          <w:lang w:val="en-US"/>
        </w:rPr>
      </w:pPr>
      <w:r>
        <w:rPr>
          <w:lang w:val="en-US"/>
        </w:rPr>
        <w:br w:type="page"/>
      </w:r>
    </w:p>
    <w:p w14:paraId="226291F8" w14:textId="7F7D2CFB" w:rsidR="00D23021" w:rsidRDefault="00564B5C" w:rsidP="00D23021">
      <w:pPr>
        <w:pStyle w:val="Fake-header"/>
        <w:rPr>
          <w:lang w:val="en-US"/>
        </w:rPr>
      </w:pPr>
      <w:r>
        <w:rPr>
          <w:lang w:val="en-US"/>
        </w:rPr>
        <w:lastRenderedPageBreak/>
        <w:t>24</w:t>
      </w:r>
      <w:r w:rsidR="00D23021">
        <w:rPr>
          <w:lang w:val="en-US"/>
        </w:rPr>
        <w:t>/07/2017</w:t>
      </w:r>
    </w:p>
    <w:p w14:paraId="44D3DD06" w14:textId="0213656D" w:rsidR="00147724" w:rsidRDefault="00147724" w:rsidP="00D23021">
      <w:pPr>
        <w:rPr>
          <w:lang w:val="en-US"/>
        </w:rPr>
      </w:pPr>
      <w:r>
        <w:rPr>
          <w:lang w:val="en-US"/>
        </w:rPr>
        <w:t xml:space="preserve">Today we spent our time downstairs in the Call Centre. CEX apparently does this once every 2 weeks as the call centre staff are technically one of our consumers. It provides an opportunity for them to come directly to us with issues they’re facing or suggest any improvements they want. </w:t>
      </w:r>
    </w:p>
    <w:p w14:paraId="1950D371" w14:textId="3D26BBCC" w:rsidR="00147724" w:rsidRDefault="00147724" w:rsidP="00D23021">
      <w:pPr>
        <w:rPr>
          <w:lang w:val="en-US"/>
        </w:rPr>
      </w:pPr>
    </w:p>
    <w:p w14:paraId="2915EC93" w14:textId="062AE8FF" w:rsidR="0000503E" w:rsidRDefault="00147724" w:rsidP="0000503E">
      <w:pPr>
        <w:rPr>
          <w:lang w:val="en-US"/>
        </w:rPr>
      </w:pPr>
      <w:r>
        <w:rPr>
          <w:lang w:val="en-US"/>
        </w:rPr>
        <w:t>I spent my time working on new designs for the gabble login, which is the system the CC use the most. They would see this login every day so I planned on coming up with three</w:t>
      </w:r>
      <w:r w:rsidR="0000503E">
        <w:rPr>
          <w:lang w:val="en-US"/>
        </w:rPr>
        <w:t xml:space="preserve"> designs to show some of them and gather opinions. I struggle for a little while to find a third design but eventually had enough to survey the CC. Han offered to go with me since it was a bit intimidating approaching these people. She made me feel a lot more relaxed and it actually went quite well. Everyone unanimously picked the same design so that was the one that I pushed through and prepared for testing+deployment.  </w:t>
      </w:r>
    </w:p>
    <w:p w14:paraId="21788A12" w14:textId="305A6D86" w:rsidR="00D23021" w:rsidRDefault="00D23021" w:rsidP="00D23021">
      <w:pPr>
        <w:rPr>
          <w:lang w:val="en-US"/>
        </w:rPr>
      </w:pPr>
    </w:p>
    <w:p w14:paraId="2199D9A7" w14:textId="4059BFBF" w:rsidR="00D23021" w:rsidRDefault="0000503E" w:rsidP="0000503E">
      <w:pPr>
        <w:rPr>
          <w:lang w:val="en-US"/>
        </w:rPr>
      </w:pPr>
      <w:r>
        <w:rPr>
          <w:lang w:val="en-US"/>
        </w:rPr>
        <w:t xml:space="preserve">The afternoon was then filled with a workshop on HAPI by George Bates, who I’d previously worked with in the API pod. He described how HAPI is monolithic in it’s packaging but is actually quite modular in its design/functionality. He talked about the main areas including controllers, the supplier factory and the product factory. He then began to explain how HAPI is being broken down into smaller sub-systems, these are known as microservices. This is being done as an attempt to kill the monolithic API and keep everything as a smaller system that’s easier to maintain and work on. </w:t>
      </w:r>
    </w:p>
    <w:p w14:paraId="334F0DD7" w14:textId="77777777" w:rsidR="0000503E" w:rsidRDefault="0000503E">
      <w:pPr>
        <w:rPr>
          <w:lang w:val="en-US"/>
        </w:rPr>
      </w:pPr>
    </w:p>
    <w:p w14:paraId="063B13EE" w14:textId="21BC32FC" w:rsidR="00D23021" w:rsidRDefault="0000503E" w:rsidP="0000503E">
      <w:pPr>
        <w:rPr>
          <w:lang w:val="en-US"/>
        </w:rPr>
      </w:pPr>
      <w:r>
        <w:rPr>
          <w:lang w:val="en-US"/>
        </w:rPr>
        <w:t xml:space="preserve">Overall, I found today very productive. I managed to come up with 3 different designs and survey the CC with them so that I could provide them with a new login screen that they’d enjoy, it also brought the old page in line with our new branding styles. The workshop in the afternoon was packed with information and overloaded my brain a bit but it was all valuable knowledge. I’ll forever have a better understanding of how the systems at HX work together thanks to the detailed explanation given here, all of which will help me implement changes in an effective and efficient manner. </w:t>
      </w:r>
      <w:r w:rsidR="00D23021">
        <w:rPr>
          <w:lang w:val="en-US"/>
        </w:rPr>
        <w:br w:type="page"/>
      </w:r>
    </w:p>
    <w:p w14:paraId="76C3EB73" w14:textId="409D99E8" w:rsidR="00D23021" w:rsidRDefault="00564B5C" w:rsidP="00D23021">
      <w:pPr>
        <w:pStyle w:val="Fake-header"/>
        <w:rPr>
          <w:lang w:val="en-US"/>
        </w:rPr>
      </w:pPr>
      <w:r>
        <w:rPr>
          <w:lang w:val="en-US"/>
        </w:rPr>
        <w:lastRenderedPageBreak/>
        <w:t>25</w:t>
      </w:r>
      <w:r w:rsidR="00D23021">
        <w:rPr>
          <w:lang w:val="en-US"/>
        </w:rPr>
        <w:t>/07/2017</w:t>
      </w:r>
    </w:p>
    <w:p w14:paraId="274F5225" w14:textId="33B8F775" w:rsidR="00FA2B31" w:rsidRDefault="00FA2B31" w:rsidP="00F17402">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Today I was invited by Han Cork to attend a washup about an expedite involving the MasterCard Payment Gateway. She said this was nothing to worry about and she just wanted me to attend an expedite wash-up as early as possible, because she’s heard horror stories of engineers </w:t>
      </w:r>
      <w:r w:rsidR="00F17402">
        <w:rPr>
          <w:rFonts w:ascii="AppleSystemUIFont" w:hAnsi="AppleSystemUIFont" w:cs="AppleSystemUIFont"/>
          <w:color w:val="353535"/>
          <w:sz w:val="24"/>
          <w:szCs w:val="24"/>
          <w:lang w:val="en-US"/>
        </w:rPr>
        <w:t xml:space="preserve">whose first wash-up was caused by their own work. </w:t>
      </w:r>
      <w:r>
        <w:rPr>
          <w:rFonts w:ascii="AppleSystemUIFont" w:hAnsi="AppleSystemUIFont" w:cs="AppleSystemUIFont"/>
          <w:color w:val="353535"/>
          <w:sz w:val="24"/>
          <w:szCs w:val="24"/>
          <w:lang w:val="en-US"/>
        </w:rPr>
        <w:t xml:space="preserve">I appreciated this opportunity and got to see that the wash-ups are actually quite chilled, there isn’t any worry about </w:t>
      </w:r>
      <w:r w:rsidR="004C1949">
        <w:rPr>
          <w:rFonts w:ascii="AppleSystemUIFont" w:hAnsi="AppleSystemUIFont" w:cs="AppleSystemUIFont"/>
          <w:color w:val="353535"/>
          <w:sz w:val="24"/>
          <w:szCs w:val="24"/>
          <w:lang w:val="en-US"/>
        </w:rPr>
        <w:t xml:space="preserve">who’s </w:t>
      </w:r>
      <w:r>
        <w:rPr>
          <w:rFonts w:ascii="AppleSystemUIFont" w:hAnsi="AppleSystemUIFont" w:cs="AppleSystemUIFont"/>
          <w:color w:val="353535"/>
          <w:sz w:val="24"/>
          <w:szCs w:val="24"/>
          <w:lang w:val="en-US"/>
        </w:rPr>
        <w:t xml:space="preserve">to blame – everyone just cares about a good solution and ensuring it doesn’t happen again. </w:t>
      </w:r>
    </w:p>
    <w:p w14:paraId="0A523002" w14:textId="6FB19679"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AE69E11" w14:textId="57E29A34"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spent the rest of my day implementing my original design in gabble. I managed to get all of the changes into PR by the end of day, so it was ready to review in the morning. </w:t>
      </w:r>
    </w:p>
    <w:p w14:paraId="38118FE1" w14:textId="14C972BF"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E088470" w14:textId="43243ECD" w:rsidR="00D23021" w:rsidRDefault="00FA2B31" w:rsidP="00FA2B3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enjoyed my day today and really appreciated Han’s thoughtfulness in bringing me to that washup. I’m glad my first washup is out of the way and I’ve had insight into how they’re run. I was also proud of being able to get my gabble work in to PR, I’m still thriving off the enjoyment of getting work completed and closing off tickets. </w:t>
      </w: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6ED2CC4F"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 xml:space="preserve">Gabble </w:t>
      </w:r>
      <w:r w:rsidR="00FA2B31">
        <w:rPr>
          <w:rFonts w:ascii="AppleSystemUIFontBold" w:hAnsi="AppleSystemUIFontBold" w:cs="AppleSystemUIFontBold"/>
          <w:b/>
          <w:bCs/>
          <w:color w:val="353535"/>
          <w:sz w:val="24"/>
          <w:szCs w:val="24"/>
          <w:lang w:val="en-US"/>
        </w:rPr>
        <w:t>design shared and feedback in pod channel!</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w:t>
        </w:r>
        <w:r>
          <w:rPr>
            <w:rFonts w:ascii="AppleSystemUIFontBold" w:hAnsi="AppleSystemUIFontBold" w:cs="AppleSystemUIFontBold"/>
            <w:b/>
            <w:bCs/>
            <w:color w:val="DCA10D"/>
            <w:sz w:val="24"/>
            <w:szCs w:val="24"/>
            <w:lang w:val="en-US"/>
          </w:rPr>
          <w:t>c</w:t>
        </w:r>
        <w:r>
          <w:rPr>
            <w:rFonts w:ascii="AppleSystemUIFontBold" w:hAnsi="AppleSystemUIFontBold" w:cs="AppleSystemUIFontBold"/>
            <w:b/>
            <w:bCs/>
            <w:color w:val="DCA10D"/>
            <w:sz w:val="24"/>
            <w:szCs w:val="24"/>
            <w:lang w:val="en-US"/>
          </w:rPr>
          <w:t>loudup.com/cG69HN1a6vi</w:t>
        </w:r>
      </w:hyperlink>
    </w:p>
    <w:p w14:paraId="1553101E" w14:textId="303CB1FB" w:rsidR="00D23021" w:rsidRDefault="00D23021">
      <w:pPr>
        <w:rPr>
          <w:lang w:val="en-US"/>
        </w:rPr>
      </w:pPr>
    </w:p>
    <w:p w14:paraId="63D0B7B8" w14:textId="24A64EFA" w:rsidR="00AB1D18" w:rsidRDefault="00AB1D18" w:rsidP="009E0B1C">
      <w:pPr>
        <w:rPr>
          <w:lang w:val="en-US"/>
        </w:rPr>
      </w:pPr>
      <w:r>
        <w:rPr>
          <w:lang w:val="en-US"/>
        </w:rPr>
        <w:br w:type="page"/>
      </w:r>
    </w:p>
    <w:p w14:paraId="7896ADB5" w14:textId="55F7C2DD" w:rsidR="00AB1D18" w:rsidRDefault="00564B5C" w:rsidP="00AB1D18">
      <w:pPr>
        <w:pStyle w:val="Fake-header"/>
        <w:rPr>
          <w:lang w:val="en-US"/>
        </w:rPr>
      </w:pPr>
      <w:r>
        <w:rPr>
          <w:lang w:val="en-US"/>
        </w:rPr>
        <w:lastRenderedPageBreak/>
        <w:t>27</w:t>
      </w:r>
      <w:r w:rsidR="00AB1D18">
        <w:rPr>
          <w:lang w:val="en-US"/>
        </w:rPr>
        <w:t>/07/2017</w:t>
      </w:r>
    </w:p>
    <w:p w14:paraId="2EB0F58B" w14:textId="56172B60" w:rsidR="009E0B1C" w:rsidRDefault="009E0B1C" w:rsidP="00AB1D18">
      <w:pPr>
        <w:rPr>
          <w:lang w:val="en-US"/>
        </w:rPr>
      </w:pPr>
      <w:r>
        <w:rPr>
          <w:lang w:val="en-US"/>
        </w:rPr>
        <w:t xml:space="preserve">For this project lounge I spent some time on a website called Code Wars which Tom Price told me about. It essentially gives exercises for you to complete in NodeJs and has various difficulties to improve technical skills in a practical and fun manner. I enjoyed this. </w:t>
      </w:r>
    </w:p>
    <w:p w14:paraId="51E7F171" w14:textId="4A2667A6" w:rsidR="009E0B1C" w:rsidRDefault="009E0B1C" w:rsidP="00AB1D18">
      <w:pPr>
        <w:rPr>
          <w:lang w:val="en-US"/>
        </w:rPr>
      </w:pPr>
    </w:p>
    <w:p w14:paraId="3E631EDA" w14:textId="4ADA6A4B" w:rsidR="009E0B1C" w:rsidRDefault="009E0B1C" w:rsidP="00AB1D18">
      <w:pPr>
        <w:rPr>
          <w:lang w:val="en-US"/>
        </w:rPr>
      </w:pPr>
      <w:r>
        <w:rPr>
          <w:lang w:val="en-US"/>
        </w:rPr>
        <w:t xml:space="preserve">I also had booked in for the afternoon time with Tom for him to hand over work that he’d been doing in the pod. He ran me through all of the booking history work and some email work he’d been doing in Render. This included some PRs that were awaiting review which he wanted to pass on to me, putting me in charge of them if someone requested any changes. At first this felt quite strange as I wasn’t expecting as much responsibility, luckily Han had already been in touch and told me that I just had to speak to her if the pressure of being the only Dev in the office got too much. </w:t>
      </w:r>
    </w:p>
    <w:p w14:paraId="382CAE5E" w14:textId="252A0DF0" w:rsidR="009E0B1C" w:rsidRDefault="009E0B1C" w:rsidP="00AB1D18">
      <w:pPr>
        <w:rPr>
          <w:lang w:val="en-US"/>
        </w:rPr>
      </w:pPr>
    </w:p>
    <w:p w14:paraId="59657618" w14:textId="784A67B8" w:rsidR="009E0B1C" w:rsidRDefault="009E0B1C" w:rsidP="00AB1D18">
      <w:pPr>
        <w:rPr>
          <w:lang w:val="en-US"/>
        </w:rPr>
      </w:pPr>
      <w:r>
        <w:rPr>
          <w:lang w:val="en-US"/>
        </w:rPr>
        <w:t xml:space="preserve">Today felt quite productive, I managed to expand my technical skills in the morning through exercises on Code Wars and then had a successful handover with Tom Price. I managed to pick up a lot of information about the tickets he was working on and plenty of useful knowledge I could carry on for the benefit of the pod. I’ve enjoyed stepping up and trying to absorb this info so we don’t suffer from losing the genius mind of Tom Price. </w:t>
      </w:r>
    </w:p>
    <w:p w14:paraId="58B90028" w14:textId="77777777" w:rsidR="009E0B1C" w:rsidRDefault="009E0B1C" w:rsidP="00AB1D18">
      <w:pPr>
        <w:pStyle w:val="Fake-header"/>
        <w:rPr>
          <w:lang w:val="en-US"/>
        </w:rPr>
      </w:pPr>
    </w:p>
    <w:p w14:paraId="7F4F579F" w14:textId="77777777" w:rsidR="009E0B1C" w:rsidRDefault="009E0B1C" w:rsidP="00AB1D18">
      <w:pPr>
        <w:pStyle w:val="Fake-header"/>
        <w:rPr>
          <w:lang w:val="en-US"/>
        </w:rPr>
      </w:pPr>
    </w:p>
    <w:p w14:paraId="42C641E3" w14:textId="375ECC2E" w:rsidR="009E0B1C" w:rsidRDefault="009E0B1C" w:rsidP="00AB1D18">
      <w:pPr>
        <w:pStyle w:val="Fake-header"/>
        <w:rPr>
          <w:lang w:val="en-US"/>
        </w:rPr>
      </w:pPr>
    </w:p>
    <w:p w14:paraId="56B9C260" w14:textId="3479E155" w:rsidR="00AB1D18" w:rsidRDefault="00AB1D18" w:rsidP="00AB1D18">
      <w:pPr>
        <w:pStyle w:val="Fake-header"/>
        <w:rPr>
          <w:lang w:val="en-US"/>
        </w:rPr>
      </w:pPr>
      <w:r>
        <w:rPr>
          <w:lang w:val="en-US"/>
        </w:rPr>
        <w:t>31/07/2017</w:t>
      </w:r>
    </w:p>
    <w:p w14:paraId="18172B75" w14:textId="3D9A8EAF" w:rsidR="00A338A6" w:rsidRDefault="00A338A6" w:rsidP="00AB1D18">
      <w:pPr>
        <w:rPr>
          <w:lang w:val="en-US"/>
        </w:rPr>
      </w:pPr>
      <w:r>
        <w:rPr>
          <w:lang w:val="en-US"/>
        </w:rPr>
        <w:t>Today we had day booked full of workshops, both of which were introductions to certain teams.</w:t>
      </w:r>
    </w:p>
    <w:p w14:paraId="6D60A1B1" w14:textId="2F280680" w:rsidR="00A338A6" w:rsidRDefault="00A338A6" w:rsidP="00AB1D18">
      <w:pPr>
        <w:rPr>
          <w:lang w:val="en-US"/>
        </w:rPr>
      </w:pPr>
    </w:p>
    <w:p w14:paraId="76C78952" w14:textId="5E3F1D97" w:rsidR="00A338A6" w:rsidRDefault="00A338A6" w:rsidP="00A338A6">
      <w:pPr>
        <w:rPr>
          <w:lang w:val="en-US"/>
        </w:rPr>
      </w:pPr>
      <w:r>
        <w:rPr>
          <w:lang w:val="en-US"/>
        </w:rPr>
        <w:t>We started with an introduction to the data team. They taught us about different data pods within the business:</w:t>
      </w:r>
    </w:p>
    <w:p w14:paraId="7A76812D" w14:textId="5209A181" w:rsidR="00A338A6" w:rsidRDefault="00A338A6" w:rsidP="00A338A6">
      <w:pPr>
        <w:pStyle w:val="ListParagraph"/>
        <w:numPr>
          <w:ilvl w:val="0"/>
          <w:numId w:val="45"/>
        </w:numPr>
        <w:rPr>
          <w:lang w:val="en-US"/>
        </w:rPr>
      </w:pPr>
      <w:r>
        <w:rPr>
          <w:lang w:val="en-US"/>
        </w:rPr>
        <w:t>Data-platform – Build architecture and our in-house data pipeline</w:t>
      </w:r>
    </w:p>
    <w:p w14:paraId="5685BA3D" w14:textId="6E40F099" w:rsidR="00A338A6" w:rsidRDefault="00A338A6" w:rsidP="00A338A6">
      <w:pPr>
        <w:pStyle w:val="ListParagraph"/>
        <w:numPr>
          <w:ilvl w:val="0"/>
          <w:numId w:val="45"/>
        </w:numPr>
        <w:rPr>
          <w:lang w:val="en-US"/>
        </w:rPr>
      </w:pPr>
      <w:r>
        <w:rPr>
          <w:lang w:val="en-US"/>
        </w:rPr>
        <w:t>Data-products – Data on transaction view aggregation, business stats</w:t>
      </w:r>
    </w:p>
    <w:p w14:paraId="4C5B1B9C" w14:textId="5F1AE75E" w:rsidR="00A338A6" w:rsidRDefault="00A338A6" w:rsidP="00A338A6">
      <w:pPr>
        <w:pStyle w:val="ListParagraph"/>
        <w:numPr>
          <w:ilvl w:val="0"/>
          <w:numId w:val="45"/>
        </w:numPr>
        <w:rPr>
          <w:lang w:val="en-US"/>
        </w:rPr>
      </w:pPr>
      <w:r>
        <w:rPr>
          <w:lang w:val="en-US"/>
        </w:rPr>
        <w:t>Insights team – Split test data and other data that comes directly from the website to them</w:t>
      </w:r>
    </w:p>
    <w:p w14:paraId="262AF3C1" w14:textId="5B77EC8C" w:rsidR="00A338A6" w:rsidRDefault="00A338A6" w:rsidP="00A338A6">
      <w:pPr>
        <w:rPr>
          <w:lang w:val="en-US"/>
        </w:rPr>
      </w:pPr>
    </w:p>
    <w:p w14:paraId="09D13DF8" w14:textId="2CC1E3FE" w:rsidR="00AB1D18" w:rsidRDefault="00A338A6" w:rsidP="00A338A6">
      <w:pPr>
        <w:rPr>
          <w:lang w:val="en-US"/>
        </w:rPr>
      </w:pPr>
      <w:r>
        <w:rPr>
          <w:lang w:val="en-US"/>
        </w:rPr>
        <w:t xml:space="preserve">They taught us about the complicated legacy architecture that keeps HX’s data flowing on the day to day. This batch process seemed overly complex and it involved a range of scripts that ran daily to pull data from Webp+transp -&gt; S3 -&gt; Talend -&gt; Redshift to eventually be available in Looker. There is a huge reliance on this data being readily available every day as it affects many offices and stakeholder when this process goes wrong. They also told us about how they’re working to re-invent this process into a new Airflow system combined with Google’s cloud storage and BigQuery solutions. There was </w:t>
      </w:r>
      <w:r>
        <w:rPr>
          <w:lang w:val="en-US"/>
        </w:rPr>
        <w:lastRenderedPageBreak/>
        <w:t>even more information about these systems given but it was quite hard to follow and to be honest it wasn’t hugely interesting.</w:t>
      </w:r>
    </w:p>
    <w:p w14:paraId="25545606" w14:textId="2F74FA59" w:rsidR="00A338A6" w:rsidRDefault="00A338A6" w:rsidP="00A338A6">
      <w:pPr>
        <w:rPr>
          <w:lang w:val="en-US"/>
        </w:rPr>
      </w:pPr>
    </w:p>
    <w:p w14:paraId="35B4FDD3" w14:textId="79FC094C" w:rsidR="00A338A6" w:rsidRDefault="00A338A6" w:rsidP="00A338A6">
      <w:pPr>
        <w:rPr>
          <w:lang w:val="en-US"/>
        </w:rPr>
      </w:pPr>
      <w:r>
        <w:rPr>
          <w:lang w:val="en-US"/>
        </w:rPr>
        <w:t xml:space="preserve">After lunch we then had an introduction to Tech Foundations, something which I was a bit more excited for. We were rune through a lot of information about HX’s infrastructure including the datacenter in Maidstone. The session then turned into a lesson about containerization using Docker from Mark Fermor. This was extremely complicated and due to how much info we’d already been exposed too today this was hard to take in. Ultimately it felt like to much knowledge being chucked at us in one day. </w:t>
      </w:r>
    </w:p>
    <w:p w14:paraId="63C39869" w14:textId="0D7F47E4" w:rsidR="00A338A6" w:rsidRDefault="00A338A6" w:rsidP="00AB1D18">
      <w:pPr>
        <w:pStyle w:val="Fake-header"/>
        <w:rPr>
          <w:rFonts w:asciiTheme="minorHAnsi" w:eastAsiaTheme="minorHAnsi" w:hAnsiTheme="minorHAnsi" w:cstheme="minorBidi"/>
          <w:color w:val="auto"/>
          <w:sz w:val="22"/>
          <w:szCs w:val="22"/>
          <w:lang w:val="en-US"/>
        </w:rPr>
      </w:pPr>
    </w:p>
    <w:p w14:paraId="66F5B5E4" w14:textId="7B4FD147" w:rsidR="00A338A6" w:rsidRDefault="00A338A6" w:rsidP="00A338A6">
      <w:pPr>
        <w:rPr>
          <w:lang w:val="en-US"/>
        </w:rPr>
      </w:pPr>
    </w:p>
    <w:p w14:paraId="74A0845C" w14:textId="65483CB9" w:rsidR="00A338A6" w:rsidRDefault="00A338A6" w:rsidP="009044C4">
      <w:pPr>
        <w:rPr>
          <w:lang w:val="en-US"/>
        </w:rPr>
      </w:pPr>
      <w:r>
        <w:rPr>
          <w:lang w:val="en-US"/>
        </w:rPr>
        <w:t xml:space="preserve">Overall, I didn’t particularly enjoy this day. There was too much information thrown into one bundle. It’s quite hard to sit through for an entire day </w:t>
      </w:r>
      <w:r w:rsidR="00564048">
        <w:rPr>
          <w:lang w:val="en-US"/>
        </w:rPr>
        <w:t xml:space="preserve">and still find value by the end of it. I probably didn’t benefit from the second talk as much as I could have purely because my brain was tired from the morning. I think these would have been better as separate sessions on different days. </w:t>
      </w:r>
    </w:p>
    <w:p w14:paraId="18677E90" w14:textId="33E719CF" w:rsidR="00564048" w:rsidRPr="00564048" w:rsidRDefault="00564048" w:rsidP="00564048">
      <w:pPr>
        <w:rPr>
          <w:lang w:val="en-US"/>
        </w:rPr>
      </w:pPr>
    </w:p>
    <w:p w14:paraId="25FC5C28" w14:textId="5D7CF565" w:rsidR="00D23021" w:rsidRDefault="00E764D5" w:rsidP="00E764D5">
      <w:pPr>
        <w:pStyle w:val="Fake-header"/>
        <w:rPr>
          <w:lang w:val="en-US"/>
        </w:rPr>
      </w:pPr>
      <w:r>
        <w:rPr>
          <w:lang w:val="en-US"/>
        </w:rPr>
        <w:t>02/08/2017</w:t>
      </w:r>
    </w:p>
    <w:p w14:paraId="1DDF04BA" w14:textId="736B05EE" w:rsidR="00E764D5" w:rsidRPr="00A261DC" w:rsidRDefault="000C6675" w:rsidP="00E764D5">
      <w:pPr>
        <w:rPr>
          <w:lang w:val="en-US"/>
        </w:rPr>
      </w:pPr>
      <w:r w:rsidRPr="00A261DC">
        <w:rPr>
          <w:lang w:val="en-US"/>
        </w:rPr>
        <w:t>Today was my first day in the pod after Tom’s departure since I had workshops all day on Monday and Tuesday this week. Because of this I turned up 30 minutes early (8:30am) so that I had time to read through some of the prioritised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pubsub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now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404 issue tomorrow morning and get SMS working through the production API endpoint.</w:t>
      </w:r>
    </w:p>
    <w:p w14:paraId="6BCF6435" w14:textId="0E444310" w:rsidR="00A261DC" w:rsidRPr="00A261DC" w:rsidRDefault="00A261DC" w:rsidP="00E764D5">
      <w:pPr>
        <w:rPr>
          <w:lang w:val="en-US"/>
        </w:rPr>
      </w:pPr>
    </w:p>
    <w:p w14:paraId="6BCD6F63" w14:textId="7B2854A0" w:rsidR="00A261DC" w:rsidRDefault="00A261DC" w:rsidP="00E764D5">
      <w:pPr>
        <w:rPr>
          <w:lang w:val="en-US"/>
        </w:rPr>
      </w:pPr>
      <w:r w:rsidRPr="00A261DC">
        <w:rPr>
          <w:lang w:val="en-US"/>
        </w:rPr>
        <w:lastRenderedPageBreak/>
        <w:t xml:space="preserve">Overall, I felt that today was a great start to my time with CEX without Tom Price. I managed to provide valuable insight into some of his tickets during the sprint planning session and I hope the pod found value in my doing this. </w:t>
      </w:r>
    </w:p>
    <w:p w14:paraId="55437962" w14:textId="189476CD" w:rsidR="00FF728F" w:rsidRDefault="00FF728F" w:rsidP="00E764D5">
      <w:pPr>
        <w:rPr>
          <w:lang w:val="en-US"/>
        </w:rPr>
      </w:pPr>
    </w:p>
    <w:p w14:paraId="129E53EB" w14:textId="4E612808" w:rsidR="00FF728F" w:rsidRDefault="00FF728F" w:rsidP="00FF728F">
      <w:pPr>
        <w:pStyle w:val="Fake-header"/>
        <w:rPr>
          <w:lang w:val="en-US"/>
        </w:rPr>
      </w:pPr>
      <w:r>
        <w:rPr>
          <w:lang w:val="en-US"/>
        </w:rPr>
        <w:t xml:space="preserve">03/08/2017 </w:t>
      </w:r>
      <w:r w:rsidR="00DC1800">
        <w:rPr>
          <w:lang w:val="en-US"/>
        </w:rPr>
        <w:t>–</w:t>
      </w:r>
      <w:r>
        <w:rPr>
          <w:lang w:val="en-US"/>
        </w:rPr>
        <w:t xml:space="preserve"> </w:t>
      </w:r>
      <w:r w:rsidR="00DC1800">
        <w:rPr>
          <w:lang w:val="en-US"/>
        </w:rPr>
        <w:t>16/08/2017</w:t>
      </w:r>
    </w:p>
    <w:p w14:paraId="2DA1C60E" w14:textId="73D3DE6E" w:rsidR="00DC1800" w:rsidRDefault="00DC1800" w:rsidP="00DC1800">
      <w:pPr>
        <w:rPr>
          <w:lang w:val="en-US"/>
        </w:rPr>
      </w:pPr>
      <w:r>
        <w:rPr>
          <w:lang w:val="en-US"/>
        </w:rPr>
        <w:t>During this sprint I paired up with Mike Holloway quite a lot. Together we were looking at tackling the duplicate-booking-service. This was built to work alongside the booking history service, with the booking history publishing an event when it detects duplicates. This could then be actioned by the duplicate-booking-service, allowing us to use the contact-service to send an SMS to the user – alerting them to the duplicate booking mistake.</w:t>
      </w:r>
    </w:p>
    <w:p w14:paraId="021E8564" w14:textId="133556AD" w:rsidR="00DC1800" w:rsidRDefault="00DC1800" w:rsidP="00DC1800">
      <w:pPr>
        <w:rPr>
          <w:lang w:val="en-US"/>
        </w:rPr>
      </w:pPr>
    </w:p>
    <w:p w14:paraId="3DBDC382" w14:textId="5E5F8A83" w:rsidR="001F37B6" w:rsidRDefault="001F37B6" w:rsidP="001F37B6">
      <w:pPr>
        <w:rPr>
          <w:lang w:val="en-US"/>
        </w:rPr>
      </w:pPr>
      <w:r>
        <w:rPr>
          <w:lang w:val="en-US"/>
        </w:rPr>
        <w:t xml:space="preserve">The ticket for this were broken down quite small. Myself and Mike ended up working together on a variety of the tracking-based tickets. </w:t>
      </w:r>
    </w:p>
    <w:p w14:paraId="1251BEB3" w14:textId="650D9D36" w:rsidR="001F37B6" w:rsidRDefault="001F37B6" w:rsidP="001F37B6">
      <w:pPr>
        <w:rPr>
          <w:lang w:val="en-US"/>
        </w:rPr>
      </w:pPr>
    </w:p>
    <w:p w14:paraId="565505B2" w14:textId="3ED4EB03" w:rsidR="001F37B6" w:rsidRDefault="001F37B6" w:rsidP="001F37B6">
      <w:pPr>
        <w:rPr>
          <w:lang w:val="en-US"/>
        </w:rPr>
      </w:pPr>
      <w:r>
        <w:rPr>
          <w:lang w:val="en-US"/>
        </w:rPr>
        <w:t xml:space="preserve">We initially held a meeting with Viktor and Brad to discuss what exactly should be tracked. We took suggestions from them on the best way to go about tracking the information necessary and they told us we should define a set of event schemas for each of the areas we want to track. Which we went ahead with, this helped us to ensure that we always sent the correct information as we tracked our events. </w:t>
      </w:r>
    </w:p>
    <w:p w14:paraId="516D04D7" w14:textId="0948AA22" w:rsidR="001F37B6" w:rsidRDefault="001F37B6" w:rsidP="001F37B6">
      <w:pPr>
        <w:rPr>
          <w:lang w:val="en-US"/>
        </w:rPr>
      </w:pPr>
    </w:p>
    <w:p w14:paraId="43B39E3D" w14:textId="231FC1E6" w:rsidR="001F37B6" w:rsidRDefault="001F37B6" w:rsidP="001F37B6">
      <w:pPr>
        <w:rPr>
          <w:lang w:val="en-US"/>
        </w:rPr>
      </w:pPr>
      <w:r>
        <w:rPr>
          <w:lang w:val="en-US"/>
        </w:rPr>
        <w:t xml:space="preserve">Following this meeting we added tracking points throughout the flow of duplicate booking detection. This included </w:t>
      </w:r>
      <w:r w:rsidR="00784A59">
        <w:rPr>
          <w:lang w:val="en-US"/>
        </w:rPr>
        <w:t xml:space="preserve">from the point of detection, customer notification and even customer cancellation. </w:t>
      </w:r>
    </w:p>
    <w:p w14:paraId="145E5AB1" w14:textId="02C9EC61" w:rsidR="00784A59" w:rsidRDefault="00784A59" w:rsidP="001F37B6">
      <w:pPr>
        <w:rPr>
          <w:lang w:val="en-US"/>
        </w:rPr>
      </w:pPr>
    </w:p>
    <w:p w14:paraId="7EEB3E88" w14:textId="18732238" w:rsidR="00DC1800" w:rsidRDefault="00784A59" w:rsidP="00784A59">
      <w:pPr>
        <w:rPr>
          <w:lang w:val="en-US"/>
        </w:rPr>
      </w:pPr>
      <w:r>
        <w:rPr>
          <w:lang w:val="en-US"/>
        </w:rPr>
        <w:t xml:space="preserve">The trickiest part of this was tracking when a user had cancelled their duplicate booking thanks to our SMS. This was important to track as it would show how effective our system was at remedying the accidental duplicates. We achieved this by adding an “origin” query param to the URL we sent users in their text message. This meant that anyone who landed on our website from the SMS link would be recognizable. From this we then set a cookie on the user’s computer, meaning that when they continued on to MMB to cancel their booking we could still identify them. Then when a booking was cancelled we could send our specific tracking if it was cancelled with the cookie being in place. </w:t>
      </w:r>
    </w:p>
    <w:p w14:paraId="13F46B01" w14:textId="22B9C2BB" w:rsidR="00784A59" w:rsidRDefault="00784A59" w:rsidP="00784A59">
      <w:pPr>
        <w:rPr>
          <w:lang w:val="en-US"/>
        </w:rPr>
      </w:pPr>
    </w:p>
    <w:p w14:paraId="4B7050B5" w14:textId="12A712BB" w:rsidR="00784A59" w:rsidRDefault="00784A59" w:rsidP="00784A59">
      <w:pPr>
        <w:rPr>
          <w:lang w:val="en-US"/>
        </w:rPr>
      </w:pPr>
      <w:r>
        <w:rPr>
          <w:lang w:val="en-US"/>
        </w:rPr>
        <w:t xml:space="preserve">Most of the other elements of tracking were quite trivial and just involved triggering events at the right times. None of them were quite as complex as the query param and cookie solution. </w:t>
      </w:r>
    </w:p>
    <w:p w14:paraId="2E864ECD" w14:textId="7189D128" w:rsidR="00784A59" w:rsidRDefault="00784A59" w:rsidP="00784A59">
      <w:pPr>
        <w:rPr>
          <w:lang w:val="en-US"/>
        </w:rPr>
      </w:pPr>
    </w:p>
    <w:p w14:paraId="4F29DEB2" w14:textId="451A5141" w:rsidR="00784A59" w:rsidRDefault="00784A59" w:rsidP="00784A59">
      <w:pPr>
        <w:rPr>
          <w:lang w:val="en-US"/>
        </w:rPr>
      </w:pPr>
      <w:r>
        <w:rPr>
          <w:lang w:val="en-US"/>
        </w:rPr>
        <w:t xml:space="preserve">I enjoyed working closely with Mike throughout this sprint and it definitely helped me to get closer to my remote colleagues now that Tom Price was gone. It still felt strange not having any engineers in the </w:t>
      </w:r>
      <w:r w:rsidR="00343F95">
        <w:rPr>
          <w:lang w:val="en-US"/>
        </w:rPr>
        <w:t>office,</w:t>
      </w:r>
      <w:r>
        <w:rPr>
          <w:lang w:val="en-US"/>
        </w:rPr>
        <w:t xml:space="preserve"> but I’d done quite well with talking to Mike remotely. I </w:t>
      </w:r>
      <w:r>
        <w:rPr>
          <w:lang w:val="en-US"/>
        </w:rPr>
        <w:lastRenderedPageBreak/>
        <w:t xml:space="preserve">was glad my communication skills were good enough to have a positive working experience with him. </w:t>
      </w:r>
    </w:p>
    <w:p w14:paraId="1DAC0B59" w14:textId="6C3C1BEA" w:rsidR="00343F95" w:rsidRDefault="00343F95" w:rsidP="00784A59">
      <w:pPr>
        <w:rPr>
          <w:lang w:val="en-US"/>
        </w:rPr>
      </w:pPr>
    </w:p>
    <w:p w14:paraId="5907BDE4" w14:textId="5E4F64CD" w:rsidR="00343F95" w:rsidRPr="00DC1800" w:rsidRDefault="00343F95" w:rsidP="00784A59">
      <w:pPr>
        <w:rPr>
          <w:lang w:val="en-US"/>
        </w:rPr>
      </w:pPr>
      <w:r>
        <w:rPr>
          <w:lang w:val="en-US"/>
        </w:rPr>
        <w:t xml:space="preserve">I also spent time this sprint investigating the problem with actual duplicate events in the booking history. Rather than being genuine duplicate bookings we were just receiving the same event twice. I spent a long time trying to figure out exactly why but didn’t get very far. Eventually, after chatting around the office I lot I concluded it was probably a fault in CHIPS. Due to the busyness of the thunderbird project Chauntry had no time to fix CHIPS at all so this problem wouldn’t be going away anytime soon. This was disappointing as the problem is outside of our control and there’s no real way for me to contribute to a solution at the problem’s source. I would instead have to figure out a workaround next sprint. </w:t>
      </w:r>
    </w:p>
    <w:p w14:paraId="3A304BDD" w14:textId="3DC20F36" w:rsidR="00656ECD" w:rsidRDefault="00656ECD" w:rsidP="00784A59">
      <w:pPr>
        <w:pStyle w:val="Fake-header"/>
        <w:rPr>
          <w:lang w:val="en-US"/>
        </w:rPr>
      </w:pPr>
    </w:p>
    <w:p w14:paraId="58CE5180" w14:textId="122B199D" w:rsidR="00784A59" w:rsidRDefault="00784A59" w:rsidP="00784A59">
      <w:pPr>
        <w:pStyle w:val="Fake-header"/>
        <w:rPr>
          <w:lang w:val="en-US"/>
        </w:rPr>
      </w:pPr>
      <w:r>
        <w:rPr>
          <w:lang w:val="en-US"/>
        </w:rPr>
        <w:t>17/08/2017 – 30/08/2017</w:t>
      </w:r>
    </w:p>
    <w:p w14:paraId="1A824759" w14:textId="7E5D843D" w:rsidR="00784A59" w:rsidRDefault="00784A59" w:rsidP="00784A59">
      <w:pPr>
        <w:rPr>
          <w:lang w:val="en-US"/>
        </w:rPr>
      </w:pPr>
      <w:r>
        <w:rPr>
          <w:lang w:val="en-US"/>
        </w:rPr>
        <w:t xml:space="preserve">With this new sprint came the joining of a new engineer, Sam Smart. It turns out he was an IP the year before last and he’d just finished his degree and came back as a graduate employee. I really enjoyed getting to know Sam and it was nice to have another engineer in the office again. It was helpful that he’d had previous experience at HX as I don’t think I could have taught someone from scratch, although I did manage to catch him up with a few of the changes since he’d been gone. Including the microservice architecture which he told me didn’t exist during his placement. </w:t>
      </w:r>
    </w:p>
    <w:p w14:paraId="64A71E0E" w14:textId="4A9011E5" w:rsidR="00784A59" w:rsidRDefault="00784A59" w:rsidP="00784A59">
      <w:pPr>
        <w:rPr>
          <w:lang w:val="en-US"/>
        </w:rPr>
      </w:pPr>
    </w:p>
    <w:p w14:paraId="15701673" w14:textId="4827107A" w:rsidR="00343F95" w:rsidRDefault="00343F95" w:rsidP="00343F95">
      <w:pPr>
        <w:rPr>
          <w:lang w:val="en-US"/>
        </w:rPr>
      </w:pPr>
      <w:r>
        <w:rPr>
          <w:lang w:val="en-US"/>
        </w:rPr>
        <w:t xml:space="preserve">I spent some time running Sam through what I’d been up to and my progress with the booking history service and duplicate booking service. I also talked him through the duplicate event problem that was discovered last sprint. </w:t>
      </w:r>
    </w:p>
    <w:p w14:paraId="1DAFE86C" w14:textId="00743162" w:rsidR="00343F95" w:rsidRDefault="00343F95" w:rsidP="00343F95">
      <w:pPr>
        <w:rPr>
          <w:lang w:val="en-US"/>
        </w:rPr>
      </w:pPr>
    </w:p>
    <w:p w14:paraId="04972E48" w14:textId="35D782EB" w:rsidR="00343F95" w:rsidRDefault="00343F95" w:rsidP="00343F95">
      <w:pPr>
        <w:rPr>
          <w:lang w:val="en-US"/>
        </w:rPr>
      </w:pPr>
      <w:r>
        <w:rPr>
          <w:lang w:val="en-US"/>
        </w:rPr>
        <w:t xml:space="preserve">I aimed to solve the duplicated events this week with a caching solution. My proposal was that if we cache every booking as it </w:t>
      </w:r>
      <w:r w:rsidR="00473A54">
        <w:rPr>
          <w:lang w:val="en-US"/>
        </w:rPr>
        <w:t>arrives,</w:t>
      </w:r>
      <w:r>
        <w:rPr>
          <w:lang w:val="en-US"/>
        </w:rPr>
        <w:t xml:space="preserve"> and we check that cache before storing a booking to the database we should only ever stor</w:t>
      </w:r>
      <w:r w:rsidR="00473A54">
        <w:rPr>
          <w:lang w:val="en-US"/>
        </w:rPr>
        <w:t xml:space="preserve">e the same booking event once. I ran this by other engineers in the team (Oli Rumbelow, Pedro Romano) and they all agreed with the idea. </w:t>
      </w:r>
    </w:p>
    <w:p w14:paraId="27C6419F" w14:textId="7BD038D7" w:rsidR="00473A54" w:rsidRDefault="00473A54" w:rsidP="00343F95">
      <w:pPr>
        <w:rPr>
          <w:lang w:val="en-US"/>
        </w:rPr>
      </w:pPr>
    </w:p>
    <w:p w14:paraId="7E218644" w14:textId="1D0468BD" w:rsidR="00473A54" w:rsidRDefault="00473A54" w:rsidP="00343F95">
      <w:pPr>
        <w:rPr>
          <w:lang w:val="en-US"/>
        </w:rPr>
      </w:pPr>
      <w:r>
        <w:rPr>
          <w:lang w:val="en-US"/>
        </w:rPr>
        <w:t>I began to implement this solution</w:t>
      </w:r>
      <w:r w:rsidR="00192095">
        <w:rPr>
          <w:lang w:val="en-US"/>
        </w:rPr>
        <w:t xml:space="preserve"> over the course of the sprint, using a redis cache provided by the microservice architecture. I built up a promise chain in my event handling code so that the asynchronous code would run smoothly. This allowed me to appropriately check, cache and eventually store bookings in the database. This entire process took me a few days to implement but it eventually began to work. I proved it extensively locally and built specific fake test events to DEVQA it to Sam, who also saw it working. However, when I deployed this it didn’t work which made no sense to me. I was baffled and kind of annoyed, the code I’d worked on for a few days was useless in the production environment. </w:t>
      </w:r>
    </w:p>
    <w:p w14:paraId="4D32E836" w14:textId="35033962" w:rsidR="00192095" w:rsidRDefault="00192095" w:rsidP="00343F95">
      <w:pPr>
        <w:rPr>
          <w:lang w:val="en-US"/>
        </w:rPr>
      </w:pPr>
    </w:p>
    <w:p w14:paraId="4BA46CEF" w14:textId="4E6762E8" w:rsidR="00192095" w:rsidRDefault="00192095" w:rsidP="00192095">
      <w:pPr>
        <w:rPr>
          <w:lang w:val="en-US"/>
        </w:rPr>
      </w:pPr>
      <w:r>
        <w:rPr>
          <w:lang w:val="en-US"/>
        </w:rPr>
        <w:lastRenderedPageBreak/>
        <w:t xml:space="preserve">I spent a good few hours digging into this and came up with nothing. Even more experienced engineers didn’t really have any suggestions. Our best bet was that a race condition was occurring between 2 instances, and the cache was being checked at bad times in each request. Having no real way to fix this was quite frustrating. It was back to the drawing board once again. At this point I left the booking history alone for a few days to rest my frustrations, picking up some basic tripapp tickets in the meantime. </w:t>
      </w:r>
    </w:p>
    <w:p w14:paraId="6F4A3C77" w14:textId="0DFE8770" w:rsidR="00192095" w:rsidRDefault="00192095" w:rsidP="00192095">
      <w:pPr>
        <w:rPr>
          <w:lang w:val="en-US"/>
        </w:rPr>
      </w:pPr>
    </w:p>
    <w:p w14:paraId="789E7DDE" w14:textId="44FB6B39" w:rsidR="00192095" w:rsidRDefault="00192095" w:rsidP="00192095">
      <w:pPr>
        <w:rPr>
          <w:lang w:val="en-US"/>
        </w:rPr>
      </w:pPr>
      <w:r>
        <w:rPr>
          <w:lang w:val="en-US"/>
        </w:rPr>
        <w:t xml:space="preserve">On the last day of this sprint I spoke to Tom Price to see if he had any genius ideas. He said we could implement a second set of caching operations before we get to the main set, this pre-cache could be the very first step in the process instead of being behind any logic at all. Oli Rumbelow also suggested that instead of using a hosted redis instance we use in-memory cache which has less latency. </w:t>
      </w:r>
      <w:r w:rsidR="005448CA">
        <w:rPr>
          <w:lang w:val="en-US"/>
        </w:rPr>
        <w:t xml:space="preserve">At this time I also checked with Tom Price if there was any disadvantage to making this database transactional, which would solve the problems but feels a bit dirtier. He agreed it would still be suitable for all purposes, if it comes to that. </w:t>
      </w:r>
    </w:p>
    <w:p w14:paraId="57A03F03" w14:textId="399E2FDB" w:rsidR="00192095" w:rsidRDefault="00192095" w:rsidP="00192095">
      <w:pPr>
        <w:rPr>
          <w:lang w:val="en-US"/>
        </w:rPr>
      </w:pPr>
    </w:p>
    <w:p w14:paraId="049EAF44" w14:textId="721C8E5C" w:rsidR="00192095" w:rsidRDefault="005448CA" w:rsidP="00192095">
      <w:pPr>
        <w:rPr>
          <w:lang w:val="en-US"/>
        </w:rPr>
      </w:pPr>
      <w:r>
        <w:rPr>
          <w:lang w:val="en-US"/>
        </w:rPr>
        <w:t xml:space="preserve">I attempted to implement this pre-caching solution combined with an in-memory cache and I managed to push a solution live before heading home, allowing data to roll in overnight for evaluation at the beginning of the next sprint. </w:t>
      </w:r>
    </w:p>
    <w:p w14:paraId="7D62AB2F" w14:textId="7C4D415F" w:rsidR="00192095" w:rsidRDefault="00192095" w:rsidP="00343F95">
      <w:pPr>
        <w:rPr>
          <w:lang w:val="en-US"/>
        </w:rPr>
      </w:pPr>
    </w:p>
    <w:p w14:paraId="7550A674" w14:textId="3F0CF528" w:rsidR="00784A59" w:rsidRDefault="005448CA" w:rsidP="005448CA">
      <w:pPr>
        <w:rPr>
          <w:lang w:val="en-US"/>
        </w:rPr>
      </w:pPr>
      <w:r>
        <w:rPr>
          <w:lang w:val="en-US"/>
        </w:rPr>
        <w:t xml:space="preserve">Overall, this sprint has felt quite frustrating. I’ve invested time into implementing solutions to this duplicate event problem and it’s been extremely annoying seeing them perceivably work locally but fail in production. It’s quite disheartening to be battling a problem that you can’t re-produce until it’s already deployed. I’ve chatted to Han about some of this and she thinks I need to be less harsh on myself, saying that I’ve done amazingly with what I’ve been given – especially as an IP. I can see where she’s coming from, but I just wish I could have solved these problems already. </w:t>
      </w:r>
    </w:p>
    <w:p w14:paraId="4AD07C99" w14:textId="3B48DD9D" w:rsidR="005448CA" w:rsidRDefault="005448CA" w:rsidP="005448CA">
      <w:pPr>
        <w:rPr>
          <w:lang w:val="en-US"/>
        </w:rPr>
      </w:pPr>
    </w:p>
    <w:p w14:paraId="756A9651" w14:textId="77777777" w:rsidR="005448CA" w:rsidRPr="00784A59" w:rsidRDefault="005448CA" w:rsidP="005448CA">
      <w:pPr>
        <w:rPr>
          <w:lang w:val="en-US"/>
        </w:rPr>
      </w:pPr>
    </w:p>
    <w:p w14:paraId="2765E5EA" w14:textId="36DFC1F9" w:rsidR="00BC192F" w:rsidRDefault="0022110B" w:rsidP="0022110B">
      <w:pPr>
        <w:pStyle w:val="Fake-header"/>
        <w:rPr>
          <w:lang w:eastAsia="zh-CN"/>
        </w:rPr>
      </w:pPr>
      <w:r>
        <w:rPr>
          <w:lang w:eastAsia="zh-CN"/>
        </w:rPr>
        <w:t>31/08/2017 – 13/09/2017</w:t>
      </w:r>
    </w:p>
    <w:p w14:paraId="41213577" w14:textId="77777777" w:rsidR="0022110B" w:rsidRPr="0022110B" w:rsidRDefault="0022110B" w:rsidP="0022110B">
      <w:pPr>
        <w:rPr>
          <w:lang w:eastAsia="zh-CN"/>
        </w:rPr>
      </w:pPr>
      <w:bookmarkStart w:id="0" w:name="_GoBack"/>
      <w:bookmarkEnd w:id="0"/>
    </w:p>
    <w:p w14:paraId="1F97A632" w14:textId="01C5272E" w:rsidR="0022368B" w:rsidRDefault="0022368B" w:rsidP="0022368B">
      <w:pPr>
        <w:rPr>
          <w:lang w:val="en-US"/>
        </w:rPr>
      </w:pPr>
    </w:p>
    <w:p w14:paraId="037CCE21" w14:textId="65FC873A" w:rsidR="00D64A81" w:rsidRDefault="00D64A81" w:rsidP="0022368B">
      <w:pPr>
        <w:rPr>
          <w:lang w:val="en-US"/>
        </w:rPr>
      </w:pPr>
    </w:p>
    <w:p w14:paraId="23DCB898" w14:textId="7DD63672" w:rsidR="00D64A81" w:rsidRDefault="00D64A81" w:rsidP="00D64A81">
      <w:pPr>
        <w:pStyle w:val="Fake-header"/>
        <w:rPr>
          <w:lang w:val="en-US"/>
        </w:rPr>
      </w:pPr>
      <w:r>
        <w:rPr>
          <w:lang w:val="en-US"/>
        </w:rPr>
        <w:t>15/08/2017 – VERBOSE</w:t>
      </w:r>
    </w:p>
    <w:p w14:paraId="6F577757" w14:textId="1466907F" w:rsidR="00D64A81" w:rsidRPr="00D64A81" w:rsidRDefault="00D64A81" w:rsidP="00D64A81">
      <w:pPr>
        <w:rPr>
          <w:lang w:val="en-US"/>
        </w:rPr>
      </w:pPr>
      <w:r w:rsidRPr="00D64A81">
        <w:rPr>
          <w:lang w:val="en-US"/>
        </w:rPr>
        <w:t xml:space="preserve">Today I tried to look into my testing the booking history service some more and ran into issues with pubsubs having a delay locally, as well as intermittent DB ACCESS issues. This might have been fixed today by Oliver's new SQL change completion but that happened late afternoon so I haven't had a chance to update the DB details and test it yet. These issues are </w:t>
      </w:r>
      <w:r w:rsidR="00784A59" w:rsidRPr="00D64A81">
        <w:rPr>
          <w:lang w:val="en-US"/>
        </w:rPr>
        <w:t>frustrating,</w:t>
      </w:r>
      <w:r w:rsidRPr="00D64A81">
        <w:rPr>
          <w:lang w:val="en-US"/>
        </w:rPr>
        <w:t xml:space="preserve"> but the day has mostly been filled with intermittent meetings.</w:t>
      </w:r>
    </w:p>
    <w:p w14:paraId="098A3EBE" w14:textId="77777777" w:rsidR="00D64A81" w:rsidRPr="00D64A81" w:rsidRDefault="00D64A81" w:rsidP="00D64A81">
      <w:pPr>
        <w:rPr>
          <w:lang w:val="en-US"/>
        </w:rPr>
      </w:pPr>
    </w:p>
    <w:p w14:paraId="1795B580" w14:textId="77777777" w:rsidR="00D64A81" w:rsidRPr="00D64A81" w:rsidRDefault="00D64A81" w:rsidP="00D64A81">
      <w:pPr>
        <w:rPr>
          <w:lang w:val="en-US"/>
        </w:rPr>
      </w:pPr>
      <w:r w:rsidRPr="00D64A81">
        <w:rPr>
          <w:lang w:val="en-US"/>
        </w:rPr>
        <w:lastRenderedPageBreak/>
        <w:t>Starting with the backlog review which was extremely detailed and felt more like the full sprint planning session that we have tomorrow; we also then split up and every developer spent time investigating every single ticket and the technical side of their implementation. After researching, every developer spent ~30 minutes in a call discussing each ticket and writing down their technical aspects. This seemed like an extremely high level of knowledge redundancy and was rather tedious; why should every developer research every ticket? Instead we should have a few tickets each and then in sprint planning we're each responsible for explaining the tickets we have researched.</w:t>
      </w:r>
    </w:p>
    <w:p w14:paraId="6560A4FF" w14:textId="77777777" w:rsidR="00D64A81" w:rsidRPr="00D64A81" w:rsidRDefault="00D64A81" w:rsidP="00D64A81">
      <w:pPr>
        <w:rPr>
          <w:lang w:val="en-US"/>
        </w:rPr>
      </w:pPr>
    </w:p>
    <w:p w14:paraId="47A6BF00" w14:textId="77777777" w:rsidR="00D64A81" w:rsidRPr="00D64A81" w:rsidRDefault="00D64A81" w:rsidP="00D64A81">
      <w:pPr>
        <w:rPr>
          <w:lang w:val="en-US"/>
        </w:rPr>
      </w:pPr>
      <w:r w:rsidRPr="00D64A81">
        <w:rPr>
          <w:lang w:val="en-US"/>
        </w:rPr>
        <w:t>In the afternoon I brought this knowledge repetition up in our retro (review of our process) and Mark Cridland (CEX pod lead) strongly agreed. There was also retro suggestions by Jamie or Becky that developers should think more like testers. However, I argued that we shouldn't have to change our entire mindset just for that; testing scenarios should be provided by the testers before the work is being done so we know what we should factor in. It's not a developer's job to completely understand a tester's mind and be responsible for two sides of the story. Mark Cridland also strongly agreed with this, stating that that was how it used to be done a long time ago. I know that Jamie Matthews hates test scenarios so that's probably a contributing factor to why it's not being done like that anymore.</w:t>
      </w:r>
    </w:p>
    <w:p w14:paraId="62FA4036" w14:textId="77777777" w:rsidR="00D64A81" w:rsidRPr="00D64A81" w:rsidRDefault="00D64A81" w:rsidP="00D64A81">
      <w:pPr>
        <w:rPr>
          <w:lang w:val="en-US"/>
        </w:rPr>
      </w:pPr>
    </w:p>
    <w:p w14:paraId="33D1212B" w14:textId="4502A9C3" w:rsidR="00D64A81" w:rsidRDefault="00D64A81" w:rsidP="00D64A81">
      <w:pPr>
        <w:rPr>
          <w:lang w:val="en-US"/>
        </w:rPr>
      </w:pPr>
      <w:r w:rsidRPr="00D64A81">
        <w:rPr>
          <w:lang w:val="en-US"/>
        </w:rPr>
        <w:t>Most of my day was spent in these meetings and a bit of attempted pubsub testing in between, overall the day didn't feel extremely productive but that's what happens when there's a lot of meetings and discussions going on, especially including the preparation in between. I wish it felt more productive with more tickets being finished in the sprint rather than pulling over the booking history fixes and all of the tracking tickets. To help with this I just spent an hour or so at home making schemas for the SMS pre/post dispatch event, this puts those tickets in a blocked state until Viktor or someone from the data platform pod can verify and approve of the new schemas. It at least puts us a little closer to completion even though I'm dissappointed to be ending the sprint with unclosed tickets that belong to me; frustrating that discoveries come up from the booking-history foundation that I didn't build. Although I can understand and sympathise with Tom Price on why he thought that approach would be appropriate.</w:t>
      </w:r>
    </w:p>
    <w:p w14:paraId="12377CED" w14:textId="75C056D4" w:rsidR="00D64A81" w:rsidRDefault="00D64A81" w:rsidP="00D64A81">
      <w:pPr>
        <w:rPr>
          <w:lang w:val="en-US"/>
        </w:rPr>
      </w:pPr>
    </w:p>
    <w:p w14:paraId="6ECFEED6" w14:textId="3A0A7045" w:rsidR="00D64A81" w:rsidRDefault="00D64A81" w:rsidP="00D64A81">
      <w:pPr>
        <w:rPr>
          <w:lang w:val="en-US"/>
        </w:rPr>
      </w:pPr>
    </w:p>
    <w:p w14:paraId="3D81C987" w14:textId="6C664AD5" w:rsidR="00D64A81" w:rsidRDefault="00D64A81" w:rsidP="00D64A81">
      <w:pPr>
        <w:pStyle w:val="Fake-header"/>
        <w:rPr>
          <w:lang w:val="en-US"/>
        </w:rPr>
      </w:pPr>
      <w:r>
        <w:rPr>
          <w:lang w:val="en-US"/>
        </w:rPr>
        <w:t>18/08/2017</w:t>
      </w:r>
    </w:p>
    <w:p w14:paraId="4ED8A947" w14:textId="77777777" w:rsidR="00D64A81" w:rsidRPr="00D64A81" w:rsidRDefault="00D64A81" w:rsidP="00D64A81">
      <w:r w:rsidRPr="00D64A81">
        <w:t>Today</w:t>
      </w:r>
    </w:p>
    <w:p w14:paraId="68E2F79C" w14:textId="77777777" w:rsidR="00D64A81" w:rsidRPr="00D64A81" w:rsidRDefault="00D64A81" w:rsidP="00D64A81">
      <w:r w:rsidRPr="00D64A81">
        <w:t>Slow morning - Tripapp PR got reviewed by booked mitch</w:t>
      </w:r>
    </w:p>
    <w:p w14:paraId="66420E4F" w14:textId="77777777" w:rsidR="00D64A81" w:rsidRPr="00D64A81" w:rsidRDefault="00D64A81" w:rsidP="00D64A81">
      <w:r w:rsidRPr="00D64A81">
        <w:t>Waited on Oli and tried to figure out my own issue a bit. I eventually fixed my toolbox issue by going back to the original database insert function without the logging</w:t>
      </w:r>
    </w:p>
    <w:p w14:paraId="0F2BE975" w14:textId="77777777" w:rsidR="00D64A81" w:rsidRPr="00D64A81" w:rsidRDefault="00D64A81" w:rsidP="00D64A81">
      <w:r w:rsidRPr="00D64A81">
        <w:t>I still had an issue with empty ‘jError’ printouts and he helped switch it to toolbox.logger( obj first ) format to view what comes out</w:t>
      </w:r>
    </w:p>
    <w:p w14:paraId="22A7F18A" w14:textId="77777777" w:rsidR="00D64A81" w:rsidRPr="00D64A81" w:rsidRDefault="00D64A81" w:rsidP="00D64A81">
      <w:r w:rsidRPr="00D64A81">
        <w:t>He also pointed out that ANY error you might as well attempt to cache and insert to the database anyway</w:t>
      </w:r>
    </w:p>
    <w:p w14:paraId="1FEA1247" w14:textId="77777777" w:rsidR="00D64A81" w:rsidRPr="00D64A81" w:rsidRDefault="00D64A81" w:rsidP="00D64A81">
      <w:r w:rsidRPr="00D64A81">
        <w:lastRenderedPageBreak/>
        <w:t>Otherwise; do the other stuff - this allows modularity and early returns on that situation</w:t>
      </w:r>
    </w:p>
    <w:p w14:paraId="71CBEAC8" w14:textId="77777777" w:rsidR="00D64A81" w:rsidRPr="00D64A81" w:rsidRDefault="00D64A81" w:rsidP="00D64A81">
      <w:r w:rsidRPr="00D64A81">
        <w:rPr>
          <w:b/>
          <w:bCs/>
        </w:rPr>
        <w:t>ALSO</w:t>
      </w:r>
      <w:r w:rsidRPr="00D64A81">
        <w:t> he said that my insertion code etc etc needs to be inside the cache.Find callback otherwise the ordering gets all dun fucked up</w:t>
      </w:r>
    </w:p>
    <w:p w14:paraId="2B51C0FF" w14:textId="77777777" w:rsidR="00D64A81" w:rsidRPr="00D64A81" w:rsidRDefault="00D64A81" w:rsidP="00D64A81">
      <w:pPr>
        <w:rPr>
          <w:lang w:val="en-US"/>
        </w:rPr>
      </w:pPr>
    </w:p>
    <w:p w14:paraId="59C7BACC" w14:textId="427D74CD" w:rsidR="00772FB4" w:rsidRDefault="00772FB4" w:rsidP="00772FB4">
      <w:pPr>
        <w:rPr>
          <w:lang w:val="en-US"/>
        </w:rPr>
      </w:pPr>
    </w:p>
    <w:p w14:paraId="61F6A4DA" w14:textId="4E1F2ADE" w:rsidR="00D64A81" w:rsidRDefault="00D64A81" w:rsidP="00772FB4">
      <w:pPr>
        <w:rPr>
          <w:lang w:val="en-US"/>
        </w:rPr>
      </w:pPr>
    </w:p>
    <w:p w14:paraId="1CBC612A" w14:textId="01E84BEC" w:rsidR="00D64A81" w:rsidRDefault="00D64A81" w:rsidP="00772FB4">
      <w:pPr>
        <w:rPr>
          <w:lang w:val="en-US"/>
        </w:rPr>
      </w:pPr>
    </w:p>
    <w:p w14:paraId="47B55109" w14:textId="77777777" w:rsidR="00D64A81" w:rsidRDefault="00D64A81" w:rsidP="00772FB4">
      <w:pPr>
        <w:rPr>
          <w:lang w:val="en-US"/>
        </w:rPr>
      </w:pPr>
    </w:p>
    <w:p w14:paraId="2304F013" w14:textId="0F7AC513" w:rsidR="00772FB4" w:rsidRDefault="00772FB4" w:rsidP="00772FB4">
      <w:pPr>
        <w:rPr>
          <w:lang w:val="en-US"/>
        </w:rPr>
      </w:pPr>
    </w:p>
    <w:p w14:paraId="73E717E8" w14:textId="364D686E" w:rsidR="00772FB4" w:rsidRDefault="00D64A81" w:rsidP="00D64A81">
      <w:pPr>
        <w:pStyle w:val="Fake-header"/>
        <w:rPr>
          <w:lang w:val="en-US"/>
        </w:rPr>
      </w:pPr>
      <w:r>
        <w:rPr>
          <w:lang w:val="en-US"/>
        </w:rPr>
        <w:t>21/08/2017</w:t>
      </w:r>
    </w:p>
    <w:p w14:paraId="550D6BCA" w14:textId="77777777" w:rsidR="00D64A81" w:rsidRPr="00D64A81" w:rsidRDefault="00D64A81" w:rsidP="00D64A81">
      <w:r w:rsidRPr="00D64A81">
        <w:t>Now that i've ironed out the kinks of HX's 'node-toolbox', which is an in-house tool used to </w:t>
      </w:r>
      <w:r w:rsidRPr="00D64A81">
        <w:rPr>
          <w:i/>
          <w:iCs/>
        </w:rPr>
        <w:t>simplify</w:t>
      </w:r>
      <w:r w:rsidRPr="00D64A81">
        <w:t>the process of creating, developing and deploying micro-services. This allows us to quickly build applications from scratch rather than spending a long amount of time on initial project setup and opinionated planning disputes. It simply constructs and initialises a micro-service project, where each micro-service has smaller functionality that can be combined to make a larger network of useful tools.</w:t>
      </w:r>
    </w:p>
    <w:p w14:paraId="7EED0483" w14:textId="77777777" w:rsidR="00D64A81" w:rsidRPr="00D64A81" w:rsidRDefault="00D64A81" w:rsidP="00D64A81">
      <w:r w:rsidRPr="00D64A81">
        <w:t>Due to Oli's feedback on Friday that my code needed to be adapted to handle the asynchronous nature of NodeJs I began to implement the changes that I had planned on Friday afternoon/evening. The first step of this was to break my code down into smaller modular functions and allow them to resolve/reject as Promises. This will eventually allow me to chain all of the Promises together into one small sequential flow that is easy to read and understand, as well as taking the stress out of a-synchronicity. I found this work quite easy and it felt amazing to be finally making progress on the issue at hand rather than dealing with setup issues and project-based problems. I'm glad to have made some actual progress and I look forward to tomorrow when I will hopefully finish up what I have started and get everything running and caching smoothly.</w:t>
      </w:r>
    </w:p>
    <w:p w14:paraId="52AC20A5" w14:textId="4175CB7D" w:rsidR="00D64A81" w:rsidRDefault="00D64A81" w:rsidP="00D64A81">
      <w:pPr>
        <w:rPr>
          <w:lang w:val="en-US"/>
        </w:rPr>
      </w:pPr>
    </w:p>
    <w:p w14:paraId="5F0C4929" w14:textId="755F800F" w:rsidR="00D64A81" w:rsidRDefault="00D64A81" w:rsidP="00D64A81"/>
    <w:p w14:paraId="6BC0BB4E" w14:textId="226A6D8F" w:rsidR="00D64A81" w:rsidRDefault="00D64A81" w:rsidP="00D64A81">
      <w:pPr>
        <w:pStyle w:val="Fake-header"/>
      </w:pPr>
      <w:r>
        <w:t>22/08/2017</w:t>
      </w:r>
    </w:p>
    <w:p w14:paraId="3F8D86E7" w14:textId="77777777" w:rsidR="00D64A81" w:rsidRPr="00D64A81" w:rsidRDefault="00D64A81" w:rsidP="00D64A81">
      <w:r w:rsidRPr="00D64A81">
        <w:t>Today was our Call-Centre (CC) day where we sit downstairs in the HX call centre every other Tuesday. This allows call operators to approach us more comfortably and talk through issues they've been having in their daily workflow, after all they're a large part of who we work for when we're here to improve the customer experience as a whole; they're our second set of customers. This usually tends to be a regular day except the entire Customer Experience (CEX) pod sit together, which is quite a nice experience. We're a very friendly team so it's quite nice to be grouped up on some days.</w:t>
      </w:r>
    </w:p>
    <w:p w14:paraId="337D1D71" w14:textId="77777777" w:rsidR="00D64A81" w:rsidRPr="00D64A81" w:rsidRDefault="00D64A81" w:rsidP="00D64A81">
      <w:r w:rsidRPr="00D64A81">
        <w:t>Throughout the day I mostly just continued to progress on my duplicate event caching solution. When I first got to work it didn't seem to be working for any case, whether it was a new booking, an amended booking or a canceled booking. This was discouraging at first and kind of disappointing that my re-factor looked to have failed at first.</w:t>
      </w:r>
    </w:p>
    <w:p w14:paraId="61DF4380" w14:textId="77777777" w:rsidR="00D64A81" w:rsidRPr="00D64A81" w:rsidRDefault="00D64A81" w:rsidP="00D64A81">
      <w:r w:rsidRPr="00D64A81">
        <w:lastRenderedPageBreak/>
        <w:t>During the standup at 9:30am, Mark (pod lead) talked about how important it was to get this service delivered by the end of the sprint because the product owners (executives) don't really understand the benefit of it and are close to canning the project. He believes if we get it live it will be hard for them to can it and they'll begin to see the benefit when projects start making use of our data source.</w:t>
      </w:r>
    </w:p>
    <w:p w14:paraId="4D2D8254" w14:textId="77777777" w:rsidR="00D64A81" w:rsidRPr="00D64A81" w:rsidRDefault="00D64A81" w:rsidP="00D64A81">
      <w:r w:rsidRPr="00D64A81">
        <w:t>This was a little bit worrying with that level of pressure when it looked like a hopeless battle from what I tested in the morning just before stand-up. However, it must have helped me to keep my focus on and get the work done because throughout the day I slowly fixed every single different case. It didn't take long to solve the new &amp; canceled booking events because those are the most simple to handle logically. Amended bookings are harder because you need to actually identify which events contain the freshest data so they can be stored. At 17:30 I should have already been going home but I was determined to figure out the last little issue that was stoping the very last case from working. This case was for a duplicate-amend that contained different data and had a newer timestamp; meaning the current new booking is newer than the cached version and should be stored to the database. This was caused by the duplicate query promise resolving as "params.needsStoring" and then the database handler which followed in the promise chain trying to access this boolean via "params.needsStoring" but the duplicate query promise resolved a raw boolean and not an object with a .needsStoring key. After changing the initial promise to resolve the entire params object this code then worked flawlessly and I went home at about 17:45. It felt like a day filled with good progress and it seemed we were back on track for finishing this project; this was a wonderful feeling after some struggles along the way.</w:t>
      </w:r>
    </w:p>
    <w:p w14:paraId="65EDC1E1" w14:textId="77777777" w:rsidR="00D64A81" w:rsidRPr="00D64A81" w:rsidRDefault="00D64A81" w:rsidP="00D64A81">
      <w:r w:rsidRPr="00D64A81">
        <w:t>Lastly, on the drive home I found it strange how the "params.needsStoring" could cause issues on that very final case but not on the previous cases. However, I realised that it was because the "if (params.needsStoring)" check was evaluating false-y instead of actually false; which lead it to work correctly in the other 3 cases where it should be false anyway but not when I expect it to be true. Oh Javascript and it's quirks.</w:t>
      </w:r>
    </w:p>
    <w:p w14:paraId="67F9CECE" w14:textId="28C005BA" w:rsidR="00D64A81" w:rsidRDefault="00D64A81" w:rsidP="00D64A81"/>
    <w:p w14:paraId="3797686E" w14:textId="541D1E86" w:rsidR="00424F96" w:rsidRDefault="00424F96" w:rsidP="00D64A81"/>
    <w:p w14:paraId="7C28E573" w14:textId="24F5FFCC" w:rsidR="00424F96" w:rsidRDefault="00424F96" w:rsidP="00424F96">
      <w:pPr>
        <w:pStyle w:val="Fake-header"/>
      </w:pPr>
      <w:r>
        <w:t>23/08/2017</w:t>
      </w:r>
    </w:p>
    <w:p w14:paraId="7EF048B7" w14:textId="77777777" w:rsidR="00424F96" w:rsidRPr="00424F96" w:rsidRDefault="00424F96" w:rsidP="00424F96">
      <w:r w:rsidRPr="00424F96">
        <w:t>I started my day by co-ordinating with Sam Smart by arranging to DEVQA the progress I had made. This is simply a testing process for code that is too difficult for the testers to test and it's easier for developers to handle it instead of trying to teach testers. I felt it would be beneficial to go other my code together and run through the tests with another pair of eyes as a bit of a sanity check.</w:t>
      </w:r>
    </w:p>
    <w:p w14:paraId="632281E0" w14:textId="77777777" w:rsidR="00424F96" w:rsidRPr="00424F96" w:rsidRDefault="00424F96" w:rsidP="00424F96">
      <w:r w:rsidRPr="00424F96">
        <w:t xml:space="preserve">After our daily stand-up this process took us around 2 hours to go through a full code review and slight tidy-up as well as running through every testing scenario. It was an amazing feeling when all 6 provided scenarios and cases worked as expected multiple times. I felt like I had really achieved something when such a complex problem had been solved smoothly and it seemed to work exactly as intended now. I also enjoyed the testing procedure because it was very technically involved, having to flush and check the redis cache storage through terminals and check the database for expected information. This really helped build up a wealth of understanding around the docker &amp; dockyard process at HX for running and deploying micro-services. It feels like I am really getting up to speed with these systems now and can hold my own. This was re-assured to me the other day </w:t>
      </w:r>
      <w:r w:rsidRPr="00424F96">
        <w:lastRenderedPageBreak/>
        <w:t>when Tom Nunn asked if I "had worked here in a previous life" because of how well I seemed to have picked everything up.</w:t>
      </w:r>
    </w:p>
    <w:p w14:paraId="3DDD4FB5" w14:textId="77777777" w:rsidR="00424F96" w:rsidRPr="00424F96" w:rsidRDefault="00424F96" w:rsidP="00424F96">
      <w:r w:rsidRPr="00424F96">
        <w:t>I spent most of the afternoon working on getting this code into a pull-request, where another developer would have to give it a final review before it's pushed into production. I arranged this with Tom Vance but he demanded that I should stick to procedure and write out full testing instructions on my pull request even if he knew the general gist of it. Since it's quite a complicated thing to test I wrote about 1000 words of testing instructions alone. Because of this I didn't get finished until about 16:30 and Tom Vance had already gone home. My only other real option of a reviewer was Tom Price and he was caught up with an expedited issue. Therefore I spoke to Mark and he agree'd that since nobody else consumes data from this service yet it would be acceptable to push it live in it's current state and come back to the review stage later.</w:t>
      </w:r>
    </w:p>
    <w:p w14:paraId="6E47AAB8" w14:textId="77777777" w:rsidR="00424F96" w:rsidRPr="00424F96" w:rsidRDefault="00424F96" w:rsidP="00424F96">
      <w:r w:rsidRPr="00424F96">
        <w:t>Since it's so important to have this out before the end of the sprint we didn't want to worry about fixing the automated tests right now either. So any that were broken by my changes have now been disabled and the coverage restrictions have been disabled. This allows me to push my code to production without worrying about any failing tests on the production systems and simply get it running force-ably. Of course, this isn't the optimal route and we'll definitely need to come back to look at tests later but the timescale restrictions mean it was a necessary risk and it was calculated to be relatively small since nothing uses this service. Just after pushing it live it was time to go home.</w:t>
      </w:r>
    </w:p>
    <w:p w14:paraId="4E6D3820" w14:textId="77777777" w:rsidR="00424F96" w:rsidRPr="00424F96" w:rsidRDefault="00424F96" w:rsidP="00424F96">
      <w:r w:rsidRPr="00424F96">
        <w:t>Outside of this event caching I also had to put some time aside to send an email out to the team about the spike meeting we have tomorrow. This meeting is about re-designing the homepage that our agents use when they're booking customers' products. Currently it doesn't prominently display how to manage bookings to amend/cancel them etc. So every member of the team is expected to bring a mock-up to the meeting that I am running tomorrow in order to plan out our course of action for this. Originally Mark was planning on running it if I handled booking it in but he now has a clashing meeting and since Han doesn't work Thursdays I will be in charge of running this meeting which is a bit strange to thing and a little nerve wracking. It was re-assuring when Mark told me that he had forwarded my email on to Luke (My Manager) since he believed it was a perfect example of how this situation should have been handled and it couldn't have been said any better.</w:t>
      </w:r>
    </w:p>
    <w:p w14:paraId="4F0EF106" w14:textId="77777777" w:rsidR="00424F96" w:rsidRPr="00424F96" w:rsidRDefault="00424F96" w:rsidP="00424F96">
      <w:r w:rsidRPr="00424F96">
        <w:t>This evening I took a quick look online to check for any succesful storage of events and found nothing. I checked on sumo-logic which is a tool used to store logs of our service online and I saw that there were issues connecting to the database in production. This means that the changes that Mike and Oli had made to switch which database it connected to hasn't quite worked and will need to be tweaked slightly. I'll speak to Oli as early as possible tomorrow morning.</w:t>
      </w:r>
    </w:p>
    <w:p w14:paraId="0C630609" w14:textId="77777777" w:rsidR="00424F96" w:rsidRPr="00424F96" w:rsidRDefault="00424F96" w:rsidP="00424F96"/>
    <w:p w14:paraId="55460917" w14:textId="7AD7978F" w:rsidR="00772FB4" w:rsidRDefault="00772FB4" w:rsidP="00772FB4">
      <w:pPr>
        <w:rPr>
          <w:lang w:val="en-US"/>
        </w:rPr>
      </w:pPr>
    </w:p>
    <w:p w14:paraId="3BDE51D8" w14:textId="5AF69FE9" w:rsidR="00772FB4" w:rsidRDefault="00772FB4" w:rsidP="00772FB4">
      <w:pPr>
        <w:rPr>
          <w:lang w:val="en-US"/>
        </w:rPr>
      </w:pPr>
    </w:p>
    <w:p w14:paraId="4261A2AF" w14:textId="7E88C9FE"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r w:rsidRPr="00D1040A">
        <w:rPr>
          <w:lang w:val="en-US"/>
        </w:rPr>
        <w:t>Hx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lastRenderedPageBreak/>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deployed and it seemed my updated code would fix it anyway after checking oldcrone)</w:t>
      </w:r>
    </w:p>
    <w:p w14:paraId="5B290953" w14:textId="77777777" w:rsidR="00D1040A" w:rsidRPr="00D1040A" w:rsidRDefault="00D1040A" w:rsidP="00D1040A">
      <w:pPr>
        <w:rPr>
          <w:lang w:val="en-US"/>
        </w:rPr>
      </w:pPr>
      <w:r w:rsidRPr="00D1040A">
        <w:rPr>
          <w:lang w:val="en-US"/>
        </w:rPr>
        <w:t xml:space="preserve">        - Jackie King/Cridders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products had would fail a lookup in oldcron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https://monosnap.com/file/6nPimtkEQ2CSF7nC9UX8CGvLWwUuFN.png ?</w:t>
      </w:r>
    </w:p>
    <w:p w14:paraId="21017900" w14:textId="77777777" w:rsidR="00D1040A" w:rsidRPr="00D1040A" w:rsidRDefault="00D1040A" w:rsidP="00D1040A">
      <w:pPr>
        <w:rPr>
          <w:lang w:val="en-US"/>
        </w:rPr>
      </w:pPr>
      <w:r w:rsidRPr="00D1040A">
        <w:rPr>
          <w:lang w:val="en-US"/>
        </w:rPr>
        <w:t>- Improve mindfulness/self-reflection</w:t>
      </w:r>
    </w:p>
    <w:p w14:paraId="68634444" w14:textId="19CDD65B" w:rsidR="00D1040A" w:rsidRDefault="00D1040A" w:rsidP="00D1040A">
      <w:pPr>
        <w:rPr>
          <w:lang w:val="en-US"/>
        </w:rPr>
      </w:pPr>
      <w:r w:rsidRPr="00D1040A">
        <w:rPr>
          <w:lang w:val="en-US"/>
        </w:rPr>
        <w:t xml:space="preserve">    - Nah</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t>17/10</w:t>
      </w:r>
      <w:r w:rsidR="00BB596E">
        <w:rPr>
          <w:lang w:val="en-US"/>
        </w:rPr>
        <w:t>/2017 – Post Onboarding regrets</w:t>
      </w:r>
    </w:p>
    <w:p w14:paraId="75007829" w14:textId="77777777" w:rsidR="00BB596E" w:rsidRPr="00BB596E" w:rsidRDefault="00BB596E" w:rsidP="00BB596E">
      <w:r w:rsidRPr="00BB596E">
        <w:t>Today was our first call center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I spent the day looking into the duplicate booking dashboard further and did manage to find a fix a couple of bugs that caused rendering problems. These have been difficult to tackle with Oliver Rumblelow (biggest knowledge of micro-services) being on annual leave for 2 weeks; how inconsiderate.</w:t>
      </w:r>
    </w:p>
    <w:p w14:paraId="06343CF0" w14:textId="77777777" w:rsidR="00BB596E" w:rsidRPr="00BB596E" w:rsidRDefault="00BB596E" w:rsidP="00BB596E">
      <w:r w:rsidRPr="00BB596E">
        <w:t xml:space="preserve">I then had my 1-2-1 with Luke Hansell after lunch where we spoke about how things have been going since onboarding. I regrettably had to tell him that my previously full diary had become bare and that I've gotten a little lazy on collecting feedback now that I've onboarded. We spoke about ways we could try to target this and now I'll hopefully be back </w:t>
      </w:r>
      <w:r w:rsidRPr="00BB596E">
        <w:lastRenderedPageBreak/>
        <w:t>on track with this journal as well as continuing to write about personal developments during the day; which will help me reflect on soft skills and things I don't notice usually.</w:t>
      </w:r>
    </w:p>
    <w:p w14:paraId="1D126D00" w14:textId="77777777" w:rsidR="00BB596E" w:rsidRPr="00BB596E" w:rsidRDefault="00BB596E" w:rsidP="00BB596E">
      <w:r w:rsidRPr="00BB596E">
        <w:t>After talking to Luke and being encouraged back into my old habits Louis Pryer and Jess Everton of the Parking (booking) pod approached Mark and I. They had problems with Tripapp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Tripapp was requesting reviews it was also removing the 2 letter prefixes, meaning in certain complex scenarios we would end up removing the first 2 letters twice. Which obviously leaves an invalid product code and the reviews couldn't be found. Louis and I quickly agree'd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3D11267C" w14:textId="243C2513" w:rsidR="00BB596E" w:rsidRDefault="00A92AC4" w:rsidP="00BB596E">
      <w:pPr>
        <w:pStyle w:val="Fake-header"/>
        <w:rPr>
          <w:lang w:val="en-US"/>
        </w:rPr>
      </w:pPr>
      <w:r>
        <w:rPr>
          <w:lang w:val="en-US"/>
        </w:rPr>
        <w:t>26/10</w:t>
      </w:r>
      <w:r w:rsidR="00BB596E">
        <w:rPr>
          <w:lang w:val="en-US"/>
        </w:rPr>
        <w:t>/2017</w:t>
      </w:r>
    </w:p>
    <w:p w14:paraId="2B406B71" w14:textId="77777777" w:rsidR="00BB596E" w:rsidRPr="00BB596E" w:rsidRDefault="00BB596E" w:rsidP="00BB596E">
      <w:r w:rsidRPr="00BB596E">
        <w:rPr>
          <w:highlight w:val="yellow"/>
        </w:rPr>
        <w:t>Went to look at hammertime, got pulled into a stupid backlog call, then helping germans in a groupchat then a meeting then investigating then making a ticket then doing the work and trying to figure out why lang is EN.....</w:t>
      </w:r>
    </w:p>
    <w:p w14:paraId="3921D305" w14:textId="371BEBD7" w:rsidR="00BB596E" w:rsidRDefault="00BB596E" w:rsidP="00BB596E"/>
    <w:p w14:paraId="4533779D" w14:textId="62809A13" w:rsidR="00BB596E" w:rsidRDefault="00BB596E" w:rsidP="00BB596E"/>
    <w:p w14:paraId="16F95FAA" w14:textId="041FB0B8" w:rsidR="00BB596E" w:rsidRDefault="00BB596E" w:rsidP="00BB596E">
      <w:pPr>
        <w:pStyle w:val="Fake-header"/>
        <w:rPr>
          <w:lang w:val="en-US"/>
        </w:rPr>
      </w:pPr>
      <w:r>
        <w:rPr>
          <w:lang w:val="en-US"/>
        </w:rPr>
        <w:t>31</w:t>
      </w:r>
      <w:r w:rsidR="00A92AC4">
        <w:rPr>
          <w:lang w:val="en-US"/>
        </w:rPr>
        <w:t>/10</w:t>
      </w:r>
      <w:r>
        <w:rPr>
          <w:lang w:val="en-US"/>
        </w:rPr>
        <w:t>/2017</w:t>
      </w:r>
    </w:p>
    <w:p w14:paraId="7F6D9D0D" w14:textId="429DBAC7" w:rsidR="00BB596E" w:rsidRPr="00BB596E" w:rsidRDefault="00BB596E" w:rsidP="00BB596E">
      <w:r w:rsidRPr="00BB596E">
        <w:rPr>
          <w:highlight w:val="yellow"/>
        </w:rPr>
        <w:t>Did a bit of work on Kiril's PR, mike's PR but barely anything. Now looking at SSG pages, trying to talk to SEO but they're mostly gone home</w:t>
      </w:r>
    </w:p>
    <w:p w14:paraId="7AA3B526" w14:textId="1152DEF9" w:rsidR="00BB596E" w:rsidRDefault="00BB596E" w:rsidP="00BB596E"/>
    <w:p w14:paraId="3340B39A" w14:textId="38132B2D" w:rsidR="00BB596E" w:rsidRDefault="00BB596E" w:rsidP="00BB596E"/>
    <w:p w14:paraId="526C30BE" w14:textId="3F561D2B" w:rsidR="00BB596E" w:rsidRDefault="00A92AC4" w:rsidP="00BB596E">
      <w:pPr>
        <w:pStyle w:val="Fake-header"/>
      </w:pPr>
      <w:r>
        <w:t>17/11</w:t>
      </w:r>
      <w:r w:rsidR="00BB596E">
        <w:t>/2017</w:t>
      </w:r>
    </w:p>
    <w:p w14:paraId="6F23B3FD" w14:textId="77777777" w:rsidR="006831AD" w:rsidRPr="006831AD" w:rsidRDefault="006831AD" w:rsidP="006831AD">
      <w:r w:rsidRPr="006831AD">
        <w:rPr>
          <w:highlight w:val="yellow"/>
        </w:rPr>
        <w:t>Got pulled into a random meeting with Nathan Scott and Sam Smart today since apparently some stuff me and Sam complained about Jamie in the office came off as tester-hatred and he wanted to see how we feel about the process and understand our problems.</w:t>
      </w:r>
    </w:p>
    <w:p w14:paraId="47BCE38D" w14:textId="40B2B778" w:rsidR="006831AD" w:rsidRDefault="006831AD" w:rsidP="006831AD"/>
    <w:p w14:paraId="233559BA" w14:textId="77777777" w:rsidR="006831AD" w:rsidRDefault="006831AD" w:rsidP="006831AD"/>
    <w:p w14:paraId="1D4338F1" w14:textId="078A1E2F" w:rsidR="006831AD" w:rsidRDefault="00A92AC4" w:rsidP="006831AD">
      <w:pPr>
        <w:pStyle w:val="Fake-header"/>
      </w:pPr>
      <w:r>
        <w:t>22/11</w:t>
      </w:r>
      <w:r w:rsidR="006831AD">
        <w:t>/2017 – Don’t look back in anger</w:t>
      </w:r>
    </w:p>
    <w:p w14:paraId="22F6DC7B" w14:textId="77777777" w:rsidR="006831AD" w:rsidRPr="006831AD" w:rsidRDefault="006831AD" w:rsidP="006831AD">
      <w:pPr>
        <w:rPr>
          <w:highlight w:val="yellow"/>
        </w:rPr>
      </w:pPr>
      <w:r w:rsidRPr="006831AD">
        <w:rPr>
          <w:highlight w:val="yellow"/>
        </w:rPr>
        <w:t>The last 2 weeks</w:t>
      </w:r>
    </w:p>
    <w:p w14:paraId="73752370" w14:textId="77777777" w:rsidR="006831AD" w:rsidRPr="006831AD" w:rsidRDefault="006831AD" w:rsidP="006831AD">
      <w:pPr>
        <w:numPr>
          <w:ilvl w:val="0"/>
          <w:numId w:val="37"/>
        </w:numPr>
        <w:rPr>
          <w:highlight w:val="yellow"/>
        </w:rPr>
      </w:pPr>
      <w:r w:rsidRPr="006831AD">
        <w:rPr>
          <w:highlight w:val="yellow"/>
        </w:rPr>
        <w:t>Cautions</w:t>
      </w:r>
    </w:p>
    <w:p w14:paraId="6FDD67D6" w14:textId="77777777" w:rsidR="006831AD" w:rsidRPr="006831AD" w:rsidRDefault="006831AD" w:rsidP="006831AD">
      <w:pPr>
        <w:numPr>
          <w:ilvl w:val="1"/>
          <w:numId w:val="38"/>
        </w:numPr>
        <w:rPr>
          <w:highlight w:val="yellow"/>
        </w:rPr>
      </w:pPr>
      <w:r w:rsidRPr="006831AD">
        <w:rPr>
          <w:highlight w:val="yellow"/>
        </w:rPr>
        <w:t>Be more careful with what I say</w:t>
      </w:r>
    </w:p>
    <w:p w14:paraId="1BE5692A" w14:textId="77777777" w:rsidR="006831AD" w:rsidRPr="006831AD" w:rsidRDefault="006831AD" w:rsidP="006831AD">
      <w:pPr>
        <w:numPr>
          <w:ilvl w:val="1"/>
          <w:numId w:val="38"/>
        </w:numPr>
        <w:rPr>
          <w:highlight w:val="yellow"/>
        </w:rPr>
      </w:pPr>
      <w:r w:rsidRPr="006831AD">
        <w:rPr>
          <w:highlight w:val="yellow"/>
        </w:rPr>
        <w:t>Take longer to think of who might be impacted, who's around?</w:t>
      </w:r>
    </w:p>
    <w:p w14:paraId="4B0043CD" w14:textId="77777777" w:rsidR="006831AD" w:rsidRPr="006831AD" w:rsidRDefault="006831AD" w:rsidP="006831AD">
      <w:pPr>
        <w:numPr>
          <w:ilvl w:val="1"/>
          <w:numId w:val="38"/>
        </w:numPr>
        <w:rPr>
          <w:highlight w:val="yellow"/>
        </w:rPr>
      </w:pPr>
      <w:r w:rsidRPr="006831AD">
        <w:rPr>
          <w:highlight w:val="yellow"/>
        </w:rPr>
        <w:t>Time, place, people - What is appropriate in the situation?</w:t>
      </w:r>
    </w:p>
    <w:p w14:paraId="6435FD9E" w14:textId="77777777" w:rsidR="006831AD" w:rsidRPr="006831AD" w:rsidRDefault="006831AD" w:rsidP="006831AD">
      <w:pPr>
        <w:numPr>
          <w:ilvl w:val="1"/>
          <w:numId w:val="38"/>
        </w:numPr>
        <w:rPr>
          <w:highlight w:val="yellow"/>
        </w:rPr>
      </w:pPr>
      <w:r w:rsidRPr="006831AD">
        <w:rPr>
          <w:highlight w:val="yellow"/>
        </w:rPr>
        <w:t>Bring problems up with the person themselves in a fair environment</w:t>
      </w:r>
    </w:p>
    <w:p w14:paraId="064F70B1" w14:textId="77777777" w:rsidR="006831AD" w:rsidRPr="006831AD" w:rsidRDefault="006831AD" w:rsidP="006831AD">
      <w:pPr>
        <w:numPr>
          <w:ilvl w:val="2"/>
          <w:numId w:val="39"/>
        </w:numPr>
        <w:rPr>
          <w:highlight w:val="yellow"/>
        </w:rPr>
      </w:pPr>
      <w:r w:rsidRPr="006831AD">
        <w:rPr>
          <w:highlight w:val="yellow"/>
        </w:rPr>
        <w:t>Good points:</w:t>
      </w:r>
    </w:p>
    <w:p w14:paraId="30A2E50F" w14:textId="77777777" w:rsidR="006831AD" w:rsidRPr="006831AD" w:rsidRDefault="006831AD" w:rsidP="006831AD">
      <w:pPr>
        <w:numPr>
          <w:ilvl w:val="3"/>
          <w:numId w:val="40"/>
        </w:numPr>
        <w:rPr>
          <w:highlight w:val="yellow"/>
        </w:rPr>
      </w:pPr>
      <w:r w:rsidRPr="006831AD">
        <w:rPr>
          <w:highlight w:val="yellow"/>
        </w:rPr>
        <w:t>I took feedback on board quickly, talking to Jamie straight after the incidents and seeking a solution and re-assuring him that I didn't mean to offend him. We both agree'd that we know that, we have a similar attitude and he understands the way I am</w:t>
      </w:r>
    </w:p>
    <w:p w14:paraId="743A311C" w14:textId="77777777" w:rsidR="006831AD" w:rsidRPr="006831AD" w:rsidRDefault="006831AD" w:rsidP="006831AD">
      <w:pPr>
        <w:numPr>
          <w:ilvl w:val="3"/>
          <w:numId w:val="40"/>
        </w:numPr>
        <w:rPr>
          <w:highlight w:val="yellow"/>
        </w:rPr>
      </w:pPr>
      <w:r w:rsidRPr="006831AD">
        <w:rPr>
          <w:highlight w:val="yellow"/>
        </w:rPr>
        <w:t>40 Minute call</w:t>
      </w:r>
    </w:p>
    <w:p w14:paraId="777AF601" w14:textId="77777777" w:rsidR="006831AD" w:rsidRPr="006831AD" w:rsidRDefault="006831AD" w:rsidP="006831AD">
      <w:pPr>
        <w:numPr>
          <w:ilvl w:val="3"/>
          <w:numId w:val="40"/>
        </w:numPr>
        <w:rPr>
          <w:highlight w:val="yellow"/>
        </w:rPr>
      </w:pPr>
      <w:r w:rsidRPr="006831AD">
        <w:rPr>
          <w:highlight w:val="yellow"/>
        </w:rPr>
        <w:t>Messaging him about scenarios</w:t>
      </w:r>
    </w:p>
    <w:p w14:paraId="433C87DD" w14:textId="77777777" w:rsidR="006831AD" w:rsidRPr="006831AD" w:rsidRDefault="006831AD" w:rsidP="006831AD">
      <w:pPr>
        <w:numPr>
          <w:ilvl w:val="3"/>
          <w:numId w:val="40"/>
        </w:numPr>
        <w:rPr>
          <w:highlight w:val="yellow"/>
        </w:rPr>
      </w:pPr>
      <w:r w:rsidRPr="006831AD">
        <w:rPr>
          <w:highlight w:val="yellow"/>
        </w:rPr>
        <w:t>Sharing my unit test scenarios with him, explaining the differences</w:t>
      </w:r>
    </w:p>
    <w:p w14:paraId="0434FABC" w14:textId="77777777" w:rsidR="006831AD" w:rsidRPr="006831AD" w:rsidRDefault="006831AD" w:rsidP="006831AD">
      <w:pPr>
        <w:numPr>
          <w:ilvl w:val="0"/>
          <w:numId w:val="40"/>
        </w:numPr>
        <w:rPr>
          <w:highlight w:val="yellow"/>
        </w:rPr>
      </w:pPr>
      <w:r w:rsidRPr="006831AD">
        <w:rPr>
          <w:highlight w:val="yellow"/>
        </w:rPr>
        <w:t>My attitude towards tickets needs improving</w:t>
      </w:r>
    </w:p>
    <w:p w14:paraId="7F83C2C7" w14:textId="77777777" w:rsidR="006831AD" w:rsidRPr="006831AD" w:rsidRDefault="006831AD" w:rsidP="006831AD">
      <w:pPr>
        <w:numPr>
          <w:ilvl w:val="1"/>
          <w:numId w:val="41"/>
        </w:numPr>
        <w:rPr>
          <w:highlight w:val="yellow"/>
        </w:rPr>
      </w:pPr>
      <w:r w:rsidRPr="006831AD">
        <w:rPr>
          <w:highlight w:val="yellow"/>
        </w:rPr>
        <w:t>Probably settled in too much, being too honest, or too vocal even though I'd still do the tickets</w:t>
      </w:r>
    </w:p>
    <w:p w14:paraId="7CD44D3E" w14:textId="77777777" w:rsidR="006831AD" w:rsidRPr="006831AD" w:rsidRDefault="006831AD" w:rsidP="006831AD">
      <w:pPr>
        <w:numPr>
          <w:ilvl w:val="0"/>
          <w:numId w:val="41"/>
        </w:numPr>
        <w:rPr>
          <w:highlight w:val="yellow"/>
        </w:rPr>
      </w:pPr>
      <w:r w:rsidRPr="006831AD">
        <w:rPr>
          <w:highlight w:val="yellow"/>
        </w:rPr>
        <w:t>Actual approach to work is still strong, always communicating with people when I need to,</w:t>
      </w:r>
    </w:p>
    <w:p w14:paraId="77A43496" w14:textId="77777777" w:rsidR="006831AD" w:rsidRPr="006831AD" w:rsidRDefault="006831AD" w:rsidP="006831AD">
      <w:pPr>
        <w:numPr>
          <w:ilvl w:val="1"/>
          <w:numId w:val="42"/>
        </w:numPr>
        <w:rPr>
          <w:highlight w:val="yellow"/>
        </w:rPr>
      </w:pPr>
      <w:r w:rsidRPr="006831AD">
        <w:rPr>
          <w:highlight w:val="yellow"/>
        </w:rPr>
        <w:t>been a bit better at approaching Kiril/Adrian and calling them sometimes</w:t>
      </w:r>
    </w:p>
    <w:p w14:paraId="71826270" w14:textId="77777777" w:rsidR="006831AD" w:rsidRPr="006831AD" w:rsidRDefault="006831AD" w:rsidP="006831AD">
      <w:pPr>
        <w:numPr>
          <w:ilvl w:val="1"/>
          <w:numId w:val="42"/>
        </w:numPr>
        <w:rPr>
          <w:highlight w:val="yellow"/>
        </w:rPr>
      </w:pPr>
      <w:r w:rsidRPr="006831AD">
        <w:rPr>
          <w:highlight w:val="yellow"/>
        </w:rPr>
        <w:t>(previously talked that I don't really seek their help too often)</w:t>
      </w:r>
    </w:p>
    <w:p w14:paraId="32075DF2" w14:textId="77777777" w:rsidR="006831AD" w:rsidRPr="006831AD" w:rsidRDefault="006831AD" w:rsidP="006831AD">
      <w:pPr>
        <w:numPr>
          <w:ilvl w:val="0"/>
          <w:numId w:val="42"/>
        </w:numPr>
        <w:rPr>
          <w:highlight w:val="yellow"/>
        </w:rPr>
      </w:pPr>
      <w:r w:rsidRPr="006831AD">
        <w:rPr>
          <w:highlight w:val="yellow"/>
        </w:rPr>
        <w:t>Need to get more involved with stuff outside of sprint work</w:t>
      </w:r>
    </w:p>
    <w:p w14:paraId="5FABDF1C" w14:textId="77777777" w:rsidR="006831AD" w:rsidRPr="006831AD" w:rsidRDefault="006831AD" w:rsidP="006831AD">
      <w:pPr>
        <w:numPr>
          <w:ilvl w:val="1"/>
          <w:numId w:val="43"/>
        </w:numPr>
        <w:rPr>
          <w:highlight w:val="yellow"/>
        </w:rPr>
      </w:pPr>
      <w:r w:rsidRPr="006831AD">
        <w:rPr>
          <w:highlight w:val="yellow"/>
        </w:rPr>
        <w:t>Expedites</w:t>
      </w:r>
    </w:p>
    <w:p w14:paraId="5F9B18FA" w14:textId="77777777" w:rsidR="006831AD" w:rsidRPr="006831AD" w:rsidRDefault="006831AD" w:rsidP="006831AD">
      <w:pPr>
        <w:numPr>
          <w:ilvl w:val="1"/>
          <w:numId w:val="43"/>
        </w:numPr>
        <w:rPr>
          <w:highlight w:val="yellow"/>
        </w:rPr>
      </w:pPr>
      <w:r w:rsidRPr="006831AD">
        <w:rPr>
          <w:highlight w:val="yellow"/>
        </w:rPr>
        <w:t>Projects</w:t>
      </w:r>
    </w:p>
    <w:p w14:paraId="5C1A068F" w14:textId="77777777" w:rsidR="006831AD" w:rsidRPr="006831AD" w:rsidRDefault="006831AD" w:rsidP="006831AD">
      <w:r w:rsidRPr="006831AD">
        <w:rPr>
          <w:highlight w:val="yellow"/>
        </w:rPr>
        <w:lastRenderedPageBreak/>
        <w:t>Find a stretch - talk to some people who hold it and message Luke</w:t>
      </w:r>
    </w:p>
    <w:p w14:paraId="36BE6197" w14:textId="51CEF136" w:rsidR="006831AD" w:rsidRDefault="006831AD" w:rsidP="006831AD"/>
    <w:p w14:paraId="0B08947D" w14:textId="77777777" w:rsidR="006831AD" w:rsidRPr="006831AD" w:rsidRDefault="006831AD" w:rsidP="006831AD"/>
    <w:p w14:paraId="7CC395A0" w14:textId="77777777" w:rsidR="006831AD" w:rsidRPr="006831AD" w:rsidRDefault="006831AD" w:rsidP="006831AD"/>
    <w:p w14:paraId="4C2D8C03" w14:textId="77777777" w:rsidR="00BB596E" w:rsidRPr="00BB596E" w:rsidRDefault="00BB596E" w:rsidP="00BB596E"/>
    <w:p w14:paraId="2C1A9D34" w14:textId="77777777" w:rsidR="00BB596E" w:rsidRPr="00BB596E" w:rsidRDefault="00BB596E" w:rsidP="00BB596E">
      <w:pPr>
        <w:rPr>
          <w:lang w:val="en-US"/>
        </w:rPr>
      </w:pPr>
    </w:p>
    <w:p w14:paraId="430831E1" w14:textId="2C6E51FE" w:rsidR="00772FB4" w:rsidRDefault="00772FB4" w:rsidP="00772FB4">
      <w:pPr>
        <w:rPr>
          <w:lang w:val="en-US"/>
        </w:rPr>
      </w:pPr>
    </w:p>
    <w:p w14:paraId="1F4C3B2B" w14:textId="4A869572" w:rsidR="00772FB4" w:rsidRDefault="00772FB4" w:rsidP="00772FB4">
      <w:pPr>
        <w:rPr>
          <w:lang w:val="en-US"/>
        </w:rPr>
      </w:pPr>
    </w:p>
    <w:p w14:paraId="2820126E" w14:textId="2A8774AD" w:rsidR="00772FB4" w:rsidRDefault="00A92AC4" w:rsidP="006831AD">
      <w:pPr>
        <w:pStyle w:val="Fake-header"/>
        <w:rPr>
          <w:lang w:val="en-US"/>
        </w:rPr>
      </w:pPr>
      <w:r>
        <w:rPr>
          <w:lang w:val="en-US"/>
        </w:rPr>
        <w:t>29/11</w:t>
      </w:r>
      <w:r w:rsidR="006831AD">
        <w:rPr>
          <w:lang w:val="en-US"/>
        </w:rPr>
        <w:t>/2017</w:t>
      </w:r>
    </w:p>
    <w:p w14:paraId="2C44A0C5" w14:textId="77777777" w:rsidR="006831AD" w:rsidRPr="006831AD" w:rsidRDefault="006831AD" w:rsidP="006831AD">
      <w:r w:rsidRPr="00A92AC4">
        <w:rPr>
          <w:highlight w:val="yellow"/>
        </w:rPr>
        <w:t>After being forced to rush out the FAQlink work yesterday I accidentally left in a bad test URL in the config (http://take.ms/8oeSd) - Putting out a fix for this as early as I possibly can but it still feels silly that I let it happen. Just purely from the rush and pressure that was on the ticket yesterday in order for it to be ready to demo to Matt.</w:t>
      </w:r>
    </w:p>
    <w:p w14:paraId="797C77B5" w14:textId="60D6B98E" w:rsidR="006831AD" w:rsidRDefault="006831AD" w:rsidP="006831AD"/>
    <w:p w14:paraId="28996A6F" w14:textId="2094E2BE" w:rsidR="00A92AC4" w:rsidRDefault="00A92AC4" w:rsidP="006831AD"/>
    <w:p w14:paraId="0ACB5244" w14:textId="6071A66D" w:rsidR="00A92AC4" w:rsidRDefault="00A92AC4" w:rsidP="00A92AC4">
      <w:pPr>
        <w:pStyle w:val="Fake-header"/>
      </w:pPr>
      <w:r>
        <w:t>08/12</w:t>
      </w:r>
      <w:r w:rsidR="00A1169F">
        <w:t>/2017</w:t>
      </w:r>
    </w:p>
    <w:p w14:paraId="36A2CD23" w14:textId="77777777" w:rsidR="00A1169F" w:rsidRPr="00A1169F" w:rsidRDefault="00A1169F" w:rsidP="00A1169F">
      <w:r w:rsidRPr="00A1169F">
        <w:t>Today I spent the day teaching a new guy the ropes of CEX.</w:t>
      </w:r>
    </w:p>
    <w:p w14:paraId="1EA49334" w14:textId="77777777" w:rsidR="00A1169F" w:rsidRPr="00A1169F" w:rsidRDefault="00A1169F" w:rsidP="00A1169F">
      <w:r w:rsidRPr="00A1169F">
        <w:t>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together and I talked him through the work I've been doing and we loosely pair programmed some of the work - Using his input for validation and sometimes coding improvements (input cookies check instead of a callback param)</w:t>
      </w:r>
    </w:p>
    <w:p w14:paraId="2AB0036A" w14:textId="77777777" w:rsidR="00A1169F" w:rsidRPr="00A1169F" w:rsidRDefault="00A1169F" w:rsidP="00A1169F">
      <w:r w:rsidRPr="00A1169F">
        <w:t xml:space="preserve">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he went. It took a little bit of time but he found the right area and made the change. I told him to use Jamie for advice on UXUI and they made a prettier design with a paneled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w:t>
      </w:r>
      <w:r w:rsidRPr="00A1169F">
        <w:lastRenderedPageBreak/>
        <w:t>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81E5F56" w:rsidR="00A1169F" w:rsidRDefault="00A1169F" w:rsidP="00A1169F">
      <w:pPr>
        <w:pStyle w:val="Fake-header"/>
      </w:pPr>
      <w:r>
        <w:t>11/12/2017</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165BD397" w:rsidR="00A1169F" w:rsidRDefault="00A1169F" w:rsidP="00A1169F">
      <w:r w:rsidRPr="00A1169F">
        <w:t>Throughout the afternoon we were having a lot of discussion about how to handle the requests to the Priority Pin service on Heroku. It's hosted externally on Herokuapp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user_ext_id (identifies the user) against the priority pin which is publicly accessible. This means that any person (or scraping bot) would be able to pull back this information and be able to View/Amend and even Cancel customer's bookings. Obviously this is a huge security flaw that we'd introduced via Render. However after a bit more investigation Tripapp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Herokuapp database so that all currently stored information was removed from public visibility. We also then put in a pull request into the Priority Pin service to disable all of it's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the .dockyard-io domain which is already internally secure. This is something we discussed at this sprint planning and I pushed for over the christmas period where we're not allowed to deploy anything big anyway. We'll see tomorrow what happens to this sprint since it was all based on the customer number and now that is on a hiatus. Fun fun!</w:t>
      </w:r>
    </w:p>
    <w:p w14:paraId="5BD0F70F" w14:textId="57A26470" w:rsidR="00B74292" w:rsidRDefault="00B74292" w:rsidP="00A1169F"/>
    <w:p w14:paraId="0BF40045" w14:textId="2ABB19E7" w:rsidR="005937B5" w:rsidRDefault="005937B5" w:rsidP="00A1169F"/>
    <w:p w14:paraId="66DD8DA7" w14:textId="5C903E98" w:rsidR="005937B5" w:rsidRDefault="005937B5" w:rsidP="00A1169F"/>
    <w:p w14:paraId="24BE41E2" w14:textId="31F24DD3" w:rsidR="005937B5" w:rsidRDefault="005937B5" w:rsidP="00A1169F"/>
    <w:p w14:paraId="37A05F82" w14:textId="1E7CDF7C" w:rsidR="005937B5" w:rsidRDefault="005937B5" w:rsidP="00A1169F"/>
    <w:p w14:paraId="3796690C" w14:textId="2048B266" w:rsidR="005937B5" w:rsidRDefault="005937B5" w:rsidP="00A1169F"/>
    <w:p w14:paraId="1FF0C002" w14:textId="7202D51B" w:rsidR="005937B5" w:rsidRDefault="005937B5" w:rsidP="00A1169F"/>
    <w:p w14:paraId="71B6587A" w14:textId="7B6D4145" w:rsidR="005937B5" w:rsidRDefault="005937B5" w:rsidP="00A1169F"/>
    <w:p w14:paraId="296DE523" w14:textId="77FC26EF" w:rsidR="005937B5" w:rsidRDefault="005937B5" w:rsidP="00A1169F"/>
    <w:p w14:paraId="1F6E9A02" w14:textId="711709E1" w:rsidR="005937B5" w:rsidRDefault="005937B5" w:rsidP="00A1169F"/>
    <w:p w14:paraId="1BE2DDB3" w14:textId="695FD14D" w:rsidR="005937B5" w:rsidRDefault="005937B5" w:rsidP="00A1169F"/>
    <w:p w14:paraId="1BED566F" w14:textId="7B19A388" w:rsidR="005937B5" w:rsidRDefault="005937B5" w:rsidP="00A1169F"/>
    <w:p w14:paraId="21A395FD" w14:textId="1BBDCEDF" w:rsidR="005937B5" w:rsidRDefault="005937B5" w:rsidP="00A1169F"/>
    <w:p w14:paraId="5BB6112F" w14:textId="72BE1F8C" w:rsidR="005937B5" w:rsidRDefault="005937B5" w:rsidP="00A1169F"/>
    <w:p w14:paraId="02CD3825" w14:textId="15EFA7B4" w:rsidR="005937B5" w:rsidRDefault="005937B5" w:rsidP="00A1169F"/>
    <w:p w14:paraId="26016A14" w14:textId="1F4F48E6" w:rsidR="005937B5" w:rsidRDefault="005937B5" w:rsidP="00A1169F"/>
    <w:p w14:paraId="51F51B42" w14:textId="241A5DB5" w:rsidR="005937B5" w:rsidRDefault="005937B5" w:rsidP="005937B5">
      <w:pPr>
        <w:pStyle w:val="Title"/>
      </w:pPr>
      <w:r>
        <w:t>JANUARY REACHED</w:t>
      </w:r>
    </w:p>
    <w:p w14:paraId="3E60BE0F" w14:textId="20682908" w:rsidR="00B74292" w:rsidRDefault="00B74292" w:rsidP="00A1169F"/>
    <w:p w14:paraId="56FADABE" w14:textId="211990D2" w:rsidR="00B74292" w:rsidRDefault="00E90CFC" w:rsidP="00E90CFC">
      <w:pPr>
        <w:pStyle w:val="Fake-header"/>
      </w:pPr>
      <w:r>
        <w:t>03/01/2018</w:t>
      </w:r>
    </w:p>
    <w:p w14:paraId="1E63F4DD" w14:textId="77777777" w:rsidR="00E90CFC" w:rsidRPr="00E90CFC" w:rsidRDefault="00E90CFC" w:rsidP="00E90CFC">
      <w:r w:rsidRPr="00E90CFC">
        <w:t>After a bad sleep and barely waking up on time I had to be in a 4 hour meeting from 9am to 1pm without haviing breakfast. This felt quite long but Mike and myself did a good job of keeping the process moving with presenting tickets and running the plan-it poker since Nathan was away for.</w:t>
      </w:r>
    </w:p>
    <w:p w14:paraId="7BB58904" w14:textId="77777777" w:rsidR="00E90CFC" w:rsidRPr="00E90CFC" w:rsidRDefault="00E90CFC" w:rsidP="00E90CFC">
      <w:r w:rsidRPr="00E90CFC">
        <w:t>http://take.ms/aMSjR</w:t>
      </w:r>
    </w:p>
    <w:p w14:paraId="7E564A45" w14:textId="77777777" w:rsidR="00E90CFC" w:rsidRPr="00E90CFC" w:rsidRDefault="00E90CFC" w:rsidP="00E90CFC">
      <w:r w:rsidRPr="00E90CFC">
        <w:t>Right after the meeting and a lunch break there was a euro kinda expedite that Sam, Rosie, Stobie and I got involved with investigating to see why there was an issue in the payframe rejecting seemingly valid cards in the german CC (non-customer facing). Then had my 1-2-1 with Luke but lost all of my prep time to the expedite so winged it a bit but still had a few things to talk about.</w:t>
      </w:r>
    </w:p>
    <w:p w14:paraId="4F6C47F4" w14:textId="77777777" w:rsidR="00E90CFC" w:rsidRPr="00E90CFC" w:rsidRDefault="00E90CFC" w:rsidP="00E90CFC">
      <w:r w:rsidRPr="00E90CFC">
        <w:t>Then towards the late afternoon Mike wanted a hand with merging in 4 of Adrian's PRs for the customer number work to make it secure again. We merged in Tripapp and Render successfully before merging in the Priority-Pin work which caused the Heroku app to crash a couple of times and fail requests. We investigated up until about 6:20pm before we decided to revert it all out since there was no obvious solution and deployments/reverts are still going to take time to get done. We ended up leaving around 7pm</w:t>
      </w:r>
    </w:p>
    <w:p w14:paraId="08114478" w14:textId="77777777" w:rsidR="00E90CFC" w:rsidRPr="00E90CFC" w:rsidRDefault="00E90CFC" w:rsidP="00E90CFC">
      <w:r w:rsidRPr="00E90CFC">
        <w:t>http://take.ms/raRnZ</w:t>
      </w:r>
    </w:p>
    <w:p w14:paraId="6CD5922A" w14:textId="619B7C9B" w:rsidR="00E90CFC" w:rsidRDefault="00E90CFC" w:rsidP="00E90CFC"/>
    <w:p w14:paraId="25082FF6" w14:textId="4624A830" w:rsidR="005937B5" w:rsidRDefault="005937B5" w:rsidP="00E90CFC"/>
    <w:p w14:paraId="07551FA5" w14:textId="67ABA720" w:rsidR="005937B5" w:rsidRDefault="005937B5" w:rsidP="00E90CFC"/>
    <w:p w14:paraId="3F375A94" w14:textId="499AC571" w:rsidR="005937B5" w:rsidRDefault="005937B5" w:rsidP="00E90CFC"/>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1BF762F6" w14:textId="77777777" w:rsidR="0010681E" w:rsidRPr="00E90CFC" w:rsidRDefault="0010681E" w:rsidP="00E90CFC"/>
    <w:p w14:paraId="56350FD8" w14:textId="77777777" w:rsidR="00B74292" w:rsidRPr="00A1169F" w:rsidRDefault="00B74292" w:rsidP="00A1169F"/>
    <w:p w14:paraId="303C3ECF" w14:textId="77777777" w:rsidR="00A1169F" w:rsidRPr="00A1169F" w:rsidRDefault="00A1169F" w:rsidP="00A1169F"/>
    <w:p w14:paraId="667A4BBC" w14:textId="7CB86AE5" w:rsidR="00772FB4" w:rsidRDefault="00772FB4" w:rsidP="00772FB4">
      <w:pPr>
        <w:rPr>
          <w:lang w:val="en-US"/>
        </w:rPr>
      </w:pPr>
    </w:p>
    <w:p w14:paraId="49E9E035" w14:textId="2C4B2566" w:rsidR="00772FB4" w:rsidRDefault="00772FB4" w:rsidP="00772FB4">
      <w:pPr>
        <w:rPr>
          <w:lang w:val="en-US"/>
        </w:rPr>
      </w:pPr>
    </w:p>
    <w:p w14:paraId="59E69338" w14:textId="7DAAAB06" w:rsidR="00772FB4" w:rsidRDefault="00772FB4" w:rsidP="00772FB4">
      <w:pPr>
        <w:rPr>
          <w:lang w:val="en-US"/>
        </w:rPr>
      </w:pPr>
    </w:p>
    <w:p w14:paraId="177003A9" w14:textId="3F493540" w:rsidR="00772FB4" w:rsidRDefault="00772FB4" w:rsidP="00772FB4">
      <w:pPr>
        <w:rPr>
          <w:lang w:val="en-US"/>
        </w:rPr>
      </w:pPr>
    </w:p>
    <w:p w14:paraId="768C9D55" w14:textId="0B7CB1DB" w:rsidR="00772FB4" w:rsidRDefault="00772FB4" w:rsidP="00772FB4">
      <w:pPr>
        <w:rPr>
          <w:lang w:val="en-US"/>
        </w:rPr>
      </w:pPr>
    </w:p>
    <w:p w14:paraId="49BFC84B" w14:textId="5D73C5C1" w:rsidR="00772FB4" w:rsidRDefault="00772FB4" w:rsidP="00772FB4">
      <w:pPr>
        <w:rPr>
          <w:lang w:val="en-US"/>
        </w:rPr>
      </w:pPr>
    </w:p>
    <w:p w14:paraId="3D765528" w14:textId="7FADA36A" w:rsidR="00772FB4" w:rsidRDefault="00772FB4" w:rsidP="00772FB4">
      <w:pPr>
        <w:rPr>
          <w:lang w:val="en-US"/>
        </w:rPr>
      </w:pPr>
    </w:p>
    <w:p w14:paraId="43630913" w14:textId="49600993" w:rsidR="00772FB4" w:rsidRDefault="00772FB4" w:rsidP="00772FB4">
      <w:pPr>
        <w:rPr>
          <w:lang w:val="en-US"/>
        </w:rPr>
      </w:pPr>
    </w:p>
    <w:p w14:paraId="045C26EB" w14:textId="5E4DC908" w:rsidR="00772FB4" w:rsidRDefault="00772FB4" w:rsidP="00772FB4">
      <w:pPr>
        <w:rPr>
          <w:lang w:val="en-US"/>
        </w:rPr>
      </w:pPr>
    </w:p>
    <w:p w14:paraId="69261291" w14:textId="74A33CA2" w:rsidR="00772FB4" w:rsidRDefault="00772FB4" w:rsidP="00772FB4">
      <w:pPr>
        <w:rPr>
          <w:lang w:val="en-US"/>
        </w:rPr>
      </w:pPr>
    </w:p>
    <w:p w14:paraId="355A0BA3" w14:textId="5A7D3E8F" w:rsidR="00772FB4" w:rsidRDefault="00772FB4" w:rsidP="00772FB4">
      <w:pPr>
        <w:rPr>
          <w:lang w:val="en-US"/>
        </w:rPr>
      </w:pPr>
    </w:p>
    <w:p w14:paraId="11D5E5B2" w14:textId="55D986CC" w:rsidR="00772FB4" w:rsidRDefault="00772FB4" w:rsidP="00772FB4">
      <w:pPr>
        <w:rPr>
          <w:lang w:val="en-US"/>
        </w:rPr>
      </w:pPr>
    </w:p>
    <w:p w14:paraId="1515359A" w14:textId="69B6013A" w:rsidR="00772FB4" w:rsidRDefault="00772FB4" w:rsidP="00772FB4">
      <w:pPr>
        <w:rPr>
          <w:lang w:val="en-US"/>
        </w:rPr>
      </w:pPr>
    </w:p>
    <w:p w14:paraId="0659F553" w14:textId="4425302B" w:rsidR="00772FB4" w:rsidRDefault="00772FB4" w:rsidP="00772FB4">
      <w:pPr>
        <w:rPr>
          <w:lang w:val="en-US"/>
        </w:rPr>
      </w:pPr>
    </w:p>
    <w:p w14:paraId="61B5B23E" w14:textId="1283DF73" w:rsidR="00772FB4" w:rsidRDefault="00772FB4" w:rsidP="00772FB4">
      <w:pPr>
        <w:rPr>
          <w:lang w:val="en-US"/>
        </w:rPr>
      </w:pPr>
    </w:p>
    <w:p w14:paraId="681FF9F8" w14:textId="2DC58BF7" w:rsidR="00772FB4" w:rsidRDefault="00772FB4" w:rsidP="00772FB4">
      <w:pPr>
        <w:rPr>
          <w:lang w:val="en-US"/>
        </w:rPr>
      </w:pPr>
    </w:p>
    <w:p w14:paraId="0E9759A7" w14:textId="5F5703C1" w:rsidR="00772FB4" w:rsidRDefault="00772FB4" w:rsidP="00772FB4">
      <w:pPr>
        <w:rPr>
          <w:lang w:val="en-US"/>
        </w:rPr>
      </w:pPr>
    </w:p>
    <w:p w14:paraId="2837E3C6" w14:textId="0329E28C" w:rsidR="00772FB4" w:rsidRDefault="00772FB4" w:rsidP="00772FB4">
      <w:pPr>
        <w:rPr>
          <w:lang w:val="en-US"/>
        </w:rPr>
      </w:pPr>
    </w:p>
    <w:p w14:paraId="78E4D080" w14:textId="7D1FAED1" w:rsidR="00772FB4" w:rsidRDefault="00772FB4" w:rsidP="00772FB4">
      <w:pPr>
        <w:rPr>
          <w:lang w:val="en-US"/>
        </w:rPr>
      </w:pPr>
    </w:p>
    <w:p w14:paraId="4382837C" w14:textId="00FAF3C2" w:rsidR="00772FB4" w:rsidRDefault="00772FB4" w:rsidP="00772FB4">
      <w:pPr>
        <w:rPr>
          <w:lang w:val="en-US"/>
        </w:rPr>
      </w:pPr>
    </w:p>
    <w:p w14:paraId="3666066F" w14:textId="0311A992" w:rsidR="00772FB4" w:rsidRDefault="00772FB4" w:rsidP="00772FB4">
      <w:pPr>
        <w:rPr>
          <w:lang w:val="en-US"/>
        </w:rPr>
      </w:pPr>
    </w:p>
    <w:p w14:paraId="57A2EB6D" w14:textId="202EA6F1" w:rsidR="00772FB4" w:rsidRDefault="00772FB4" w:rsidP="00772FB4">
      <w:pPr>
        <w:rPr>
          <w:lang w:val="en-US"/>
        </w:rPr>
      </w:pPr>
    </w:p>
    <w:p w14:paraId="38C73D13" w14:textId="4E7ECD5B" w:rsidR="00772FB4" w:rsidRDefault="00772FB4" w:rsidP="00772FB4">
      <w:pPr>
        <w:rPr>
          <w:lang w:val="en-US"/>
        </w:rPr>
      </w:pPr>
    </w:p>
    <w:p w14:paraId="7198F286" w14:textId="139CF00D" w:rsidR="00772FB4" w:rsidRDefault="00772FB4" w:rsidP="00772FB4">
      <w:pPr>
        <w:rPr>
          <w:lang w:val="en-US"/>
        </w:rPr>
      </w:pPr>
    </w:p>
    <w:p w14:paraId="06B1CF75" w14:textId="6E707FD6" w:rsidR="00772FB4" w:rsidRDefault="00772FB4" w:rsidP="00772FB4">
      <w:pPr>
        <w:rPr>
          <w:lang w:val="en-US"/>
        </w:rPr>
      </w:pPr>
    </w:p>
    <w:p w14:paraId="6CE527C1" w14:textId="2E33106C" w:rsidR="00772FB4" w:rsidRDefault="00772FB4" w:rsidP="00772FB4">
      <w:pPr>
        <w:rPr>
          <w:lang w:val="en-US"/>
        </w:rPr>
      </w:pPr>
    </w:p>
    <w:p w14:paraId="6A008F91" w14:textId="10B61DE4" w:rsidR="00772FB4" w:rsidRPr="00656ECD" w:rsidRDefault="00772FB4" w:rsidP="00772FB4">
      <w:pPr>
        <w:rPr>
          <w:lang w:val="en-US"/>
        </w:rPr>
      </w:pPr>
    </w:p>
    <w:sectPr w:rsidR="00772FB4" w:rsidRPr="00656ECD" w:rsidSect="003535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4030D" w14:textId="77777777" w:rsidR="00184F2E" w:rsidRDefault="00184F2E" w:rsidP="00F22D70">
      <w:pPr>
        <w:spacing w:after="0" w:line="240" w:lineRule="auto"/>
      </w:pPr>
      <w:r>
        <w:separator/>
      </w:r>
    </w:p>
  </w:endnote>
  <w:endnote w:type="continuationSeparator" w:id="0">
    <w:p w14:paraId="2EB1EB95" w14:textId="77777777" w:rsidR="00184F2E" w:rsidRDefault="00184F2E"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2C2974" w:rsidRDefault="002C29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2C2974" w:rsidRDefault="002C2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F2BA3" w14:textId="77777777" w:rsidR="00184F2E" w:rsidRDefault="00184F2E" w:rsidP="00F22D70">
      <w:pPr>
        <w:spacing w:after="0" w:line="240" w:lineRule="auto"/>
      </w:pPr>
      <w:r>
        <w:separator/>
      </w:r>
    </w:p>
  </w:footnote>
  <w:footnote w:type="continuationSeparator" w:id="0">
    <w:p w14:paraId="54061449" w14:textId="77777777" w:rsidR="00184F2E" w:rsidRDefault="00184F2E"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62" type="#_x0000_t75" style="width:7.55pt;height:7.55pt" o:bullet="t">
        <v:imagedata r:id="rId1" o:title="mso8BBA54FB"/>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D6EE3"/>
    <w:multiLevelType w:val="multilevel"/>
    <w:tmpl w:val="8F623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0B394305"/>
    <w:multiLevelType w:val="multilevel"/>
    <w:tmpl w:val="C8C60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5359A"/>
    <w:multiLevelType w:val="multilevel"/>
    <w:tmpl w:val="06CAD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81357F"/>
    <w:multiLevelType w:val="multilevel"/>
    <w:tmpl w:val="11869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7750D"/>
    <w:multiLevelType w:val="multilevel"/>
    <w:tmpl w:val="A85EB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D629A"/>
    <w:multiLevelType w:val="hybridMultilevel"/>
    <w:tmpl w:val="BDFE28BC"/>
    <w:lvl w:ilvl="0" w:tplc="932A1660">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038E4"/>
    <w:multiLevelType w:val="multilevel"/>
    <w:tmpl w:val="760E6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F2D55"/>
    <w:multiLevelType w:val="hybridMultilevel"/>
    <w:tmpl w:val="241A6910"/>
    <w:lvl w:ilvl="0" w:tplc="9FCCEA2C">
      <w:numFmt w:val="bullet"/>
      <w:lvlText w:val="-"/>
      <w:lvlJc w:val="left"/>
      <w:pPr>
        <w:ind w:left="720" w:hanging="360"/>
      </w:pPr>
      <w:rPr>
        <w:rFonts w:ascii="AppleSystemUIFont" w:eastAsiaTheme="minorHAnsi" w:hAnsi="AppleSystemUIFont" w:cs="AppleSystemUI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A7A76"/>
    <w:multiLevelType w:val="hybridMultilevel"/>
    <w:tmpl w:val="38240DA8"/>
    <w:lvl w:ilvl="0" w:tplc="4F4EEE9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62586A"/>
    <w:multiLevelType w:val="multilevel"/>
    <w:tmpl w:val="68FE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9"/>
  </w:num>
  <w:num w:numId="4">
    <w:abstractNumId w:val="44"/>
  </w:num>
  <w:num w:numId="5">
    <w:abstractNumId w:val="4"/>
  </w:num>
  <w:num w:numId="6">
    <w:abstractNumId w:val="40"/>
  </w:num>
  <w:num w:numId="7">
    <w:abstractNumId w:val="17"/>
  </w:num>
  <w:num w:numId="8">
    <w:abstractNumId w:val="15"/>
  </w:num>
  <w:num w:numId="9">
    <w:abstractNumId w:val="14"/>
  </w:num>
  <w:num w:numId="10">
    <w:abstractNumId w:val="41"/>
  </w:num>
  <w:num w:numId="11">
    <w:abstractNumId w:val="43"/>
  </w:num>
  <w:num w:numId="12">
    <w:abstractNumId w:val="16"/>
  </w:num>
  <w:num w:numId="13">
    <w:abstractNumId w:val="23"/>
  </w:num>
  <w:num w:numId="14">
    <w:abstractNumId w:val="1"/>
  </w:num>
  <w:num w:numId="15">
    <w:abstractNumId w:val="24"/>
  </w:num>
  <w:num w:numId="16">
    <w:abstractNumId w:val="21"/>
  </w:num>
  <w:num w:numId="17">
    <w:abstractNumId w:val="22"/>
  </w:num>
  <w:num w:numId="18">
    <w:abstractNumId w:val="28"/>
  </w:num>
  <w:num w:numId="19">
    <w:abstractNumId w:val="11"/>
  </w:num>
  <w:num w:numId="20">
    <w:abstractNumId w:val="37"/>
  </w:num>
  <w:num w:numId="21">
    <w:abstractNumId w:val="3"/>
  </w:num>
  <w:num w:numId="22">
    <w:abstractNumId w:val="30"/>
  </w:num>
  <w:num w:numId="23">
    <w:abstractNumId w:val="35"/>
  </w:num>
  <w:num w:numId="24">
    <w:abstractNumId w:val="19"/>
  </w:num>
  <w:num w:numId="25">
    <w:abstractNumId w:val="39"/>
  </w:num>
  <w:num w:numId="26">
    <w:abstractNumId w:val="12"/>
  </w:num>
  <w:num w:numId="27">
    <w:abstractNumId w:val="26"/>
  </w:num>
  <w:num w:numId="28">
    <w:abstractNumId w:val="2"/>
  </w:num>
  <w:num w:numId="29">
    <w:abstractNumId w:val="20"/>
  </w:num>
  <w:num w:numId="30">
    <w:abstractNumId w:val="7"/>
  </w:num>
  <w:num w:numId="31">
    <w:abstractNumId w:val="38"/>
  </w:num>
  <w:num w:numId="32">
    <w:abstractNumId w:val="36"/>
  </w:num>
  <w:num w:numId="33">
    <w:abstractNumId w:val="31"/>
  </w:num>
  <w:num w:numId="34">
    <w:abstractNumId w:val="0"/>
  </w:num>
  <w:num w:numId="35">
    <w:abstractNumId w:val="29"/>
  </w:num>
  <w:num w:numId="36">
    <w:abstractNumId w:val="33"/>
  </w:num>
  <w:num w:numId="37">
    <w:abstractNumId w:val="25"/>
  </w:num>
  <w:num w:numId="38">
    <w:abstractNumId w:val="8"/>
    <w:lvlOverride w:ilvl="1">
      <w:lvl w:ilvl="1">
        <w:numFmt w:val="bullet"/>
        <w:lvlText w:val=""/>
        <w:lvlJc w:val="left"/>
        <w:pPr>
          <w:tabs>
            <w:tab w:val="num" w:pos="1440"/>
          </w:tabs>
          <w:ind w:left="1440" w:hanging="360"/>
        </w:pPr>
        <w:rPr>
          <w:rFonts w:ascii="Symbol" w:hAnsi="Symbol" w:hint="default"/>
          <w:sz w:val="20"/>
        </w:rPr>
      </w:lvl>
    </w:lvlOverride>
  </w:num>
  <w:num w:numId="39">
    <w:abstractNumId w:val="32"/>
    <w:lvlOverride w:ilvl="2">
      <w:lvl w:ilvl="2">
        <w:numFmt w:val="bullet"/>
        <w:lvlText w:val=""/>
        <w:lvlJc w:val="left"/>
        <w:pPr>
          <w:tabs>
            <w:tab w:val="num" w:pos="2160"/>
          </w:tabs>
          <w:ind w:left="2160" w:hanging="360"/>
        </w:pPr>
        <w:rPr>
          <w:rFonts w:ascii="Symbol" w:hAnsi="Symbol" w:hint="default"/>
          <w:sz w:val="20"/>
        </w:rPr>
      </w:lvl>
    </w:lvlOverride>
  </w:num>
  <w:num w:numId="40">
    <w:abstractNumId w:val="5"/>
    <w:lvlOverride w:ilvl="3">
      <w:lvl w:ilvl="3">
        <w:numFmt w:val="bullet"/>
        <w:lvlText w:val=""/>
        <w:lvlJc w:val="left"/>
        <w:pPr>
          <w:tabs>
            <w:tab w:val="num" w:pos="2880"/>
          </w:tabs>
          <w:ind w:left="2880" w:hanging="360"/>
        </w:pPr>
        <w:rPr>
          <w:rFonts w:ascii="Symbol" w:hAnsi="Symbol" w:hint="default"/>
          <w:sz w:val="20"/>
        </w:rPr>
      </w:lvl>
    </w:lvlOverride>
  </w:num>
  <w:num w:numId="41">
    <w:abstractNumId w:val="42"/>
    <w:lvlOverride w:ilvl="1">
      <w:lvl w:ilvl="1">
        <w:numFmt w:val="bullet"/>
        <w:lvlText w:val=""/>
        <w:lvlJc w:val="left"/>
        <w:pPr>
          <w:tabs>
            <w:tab w:val="num" w:pos="1440"/>
          </w:tabs>
          <w:ind w:left="1440" w:hanging="360"/>
        </w:pPr>
        <w:rPr>
          <w:rFonts w:ascii="Symbol" w:hAnsi="Symbol" w:hint="default"/>
          <w:sz w:val="20"/>
        </w:rPr>
      </w:lvl>
    </w:lvlOverride>
  </w:num>
  <w:num w:numId="42">
    <w:abstractNumId w:val="13"/>
    <w:lvlOverride w:ilvl="1">
      <w:lvl w:ilvl="1">
        <w:numFmt w:val="bullet"/>
        <w:lvlText w:val=""/>
        <w:lvlJc w:val="left"/>
        <w:pPr>
          <w:tabs>
            <w:tab w:val="num" w:pos="1440"/>
          </w:tabs>
          <w:ind w:left="1440" w:hanging="360"/>
        </w:pPr>
        <w:rPr>
          <w:rFonts w:ascii="Symbol" w:hAnsi="Symbol" w:hint="default"/>
          <w:sz w:val="20"/>
        </w:rPr>
      </w:lvl>
    </w:lvlOverride>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0"/>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03E"/>
    <w:rsid w:val="00005FCE"/>
    <w:rsid w:val="00006B5C"/>
    <w:rsid w:val="0002375B"/>
    <w:rsid w:val="00034B05"/>
    <w:rsid w:val="00036B16"/>
    <w:rsid w:val="0003752A"/>
    <w:rsid w:val="00040777"/>
    <w:rsid w:val="00042A66"/>
    <w:rsid w:val="0004782A"/>
    <w:rsid w:val="00053EA3"/>
    <w:rsid w:val="00055818"/>
    <w:rsid w:val="00063BFC"/>
    <w:rsid w:val="0006456C"/>
    <w:rsid w:val="00065A33"/>
    <w:rsid w:val="0007506C"/>
    <w:rsid w:val="0008703F"/>
    <w:rsid w:val="00091B67"/>
    <w:rsid w:val="000A5AD9"/>
    <w:rsid w:val="000A639F"/>
    <w:rsid w:val="000A7B1A"/>
    <w:rsid w:val="000A7E8E"/>
    <w:rsid w:val="000B1B7A"/>
    <w:rsid w:val="000B2715"/>
    <w:rsid w:val="000B29F4"/>
    <w:rsid w:val="000B5C66"/>
    <w:rsid w:val="000C6675"/>
    <w:rsid w:val="000D10C6"/>
    <w:rsid w:val="000D28CC"/>
    <w:rsid w:val="000D47F1"/>
    <w:rsid w:val="000D5861"/>
    <w:rsid w:val="000D7852"/>
    <w:rsid w:val="000F03F4"/>
    <w:rsid w:val="000F3904"/>
    <w:rsid w:val="0010117A"/>
    <w:rsid w:val="001033EC"/>
    <w:rsid w:val="0010681E"/>
    <w:rsid w:val="00114641"/>
    <w:rsid w:val="0011760D"/>
    <w:rsid w:val="00124014"/>
    <w:rsid w:val="00126931"/>
    <w:rsid w:val="00131EB8"/>
    <w:rsid w:val="001363E2"/>
    <w:rsid w:val="00137B70"/>
    <w:rsid w:val="0014411C"/>
    <w:rsid w:val="0014770C"/>
    <w:rsid w:val="00147724"/>
    <w:rsid w:val="00152750"/>
    <w:rsid w:val="0015596D"/>
    <w:rsid w:val="00160DF8"/>
    <w:rsid w:val="0016228A"/>
    <w:rsid w:val="00164EBA"/>
    <w:rsid w:val="00164F0B"/>
    <w:rsid w:val="00165A36"/>
    <w:rsid w:val="00165CD1"/>
    <w:rsid w:val="0018373D"/>
    <w:rsid w:val="00184F2E"/>
    <w:rsid w:val="001867DE"/>
    <w:rsid w:val="00192095"/>
    <w:rsid w:val="001A3040"/>
    <w:rsid w:val="001A4DF0"/>
    <w:rsid w:val="001B2730"/>
    <w:rsid w:val="001C0242"/>
    <w:rsid w:val="001C3BCB"/>
    <w:rsid w:val="001D47AB"/>
    <w:rsid w:val="001D59FA"/>
    <w:rsid w:val="001E0B65"/>
    <w:rsid w:val="001E0DC5"/>
    <w:rsid w:val="001F0B09"/>
    <w:rsid w:val="001F37B6"/>
    <w:rsid w:val="001F43D2"/>
    <w:rsid w:val="00210BFD"/>
    <w:rsid w:val="00217190"/>
    <w:rsid w:val="00220075"/>
    <w:rsid w:val="0022110B"/>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301671"/>
    <w:rsid w:val="00307C6E"/>
    <w:rsid w:val="00307CF5"/>
    <w:rsid w:val="00312F3B"/>
    <w:rsid w:val="00317019"/>
    <w:rsid w:val="00321D72"/>
    <w:rsid w:val="00324EF2"/>
    <w:rsid w:val="00325A04"/>
    <w:rsid w:val="00326D26"/>
    <w:rsid w:val="0033029B"/>
    <w:rsid w:val="00341FB0"/>
    <w:rsid w:val="00343F95"/>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226B"/>
    <w:rsid w:val="003B3836"/>
    <w:rsid w:val="003B6512"/>
    <w:rsid w:val="003C31B5"/>
    <w:rsid w:val="003C5EC5"/>
    <w:rsid w:val="003D75A7"/>
    <w:rsid w:val="003E7AA1"/>
    <w:rsid w:val="003F1FD2"/>
    <w:rsid w:val="003F5A9F"/>
    <w:rsid w:val="003F5B08"/>
    <w:rsid w:val="004023D5"/>
    <w:rsid w:val="00402D95"/>
    <w:rsid w:val="0041180C"/>
    <w:rsid w:val="004128EA"/>
    <w:rsid w:val="004163E3"/>
    <w:rsid w:val="00416797"/>
    <w:rsid w:val="0041745E"/>
    <w:rsid w:val="00420192"/>
    <w:rsid w:val="00424DD1"/>
    <w:rsid w:val="00424F96"/>
    <w:rsid w:val="004300F1"/>
    <w:rsid w:val="00430F38"/>
    <w:rsid w:val="004329FB"/>
    <w:rsid w:val="00433E61"/>
    <w:rsid w:val="004342BB"/>
    <w:rsid w:val="004406CA"/>
    <w:rsid w:val="00440B45"/>
    <w:rsid w:val="004420E5"/>
    <w:rsid w:val="00453A97"/>
    <w:rsid w:val="00454A13"/>
    <w:rsid w:val="00454DE6"/>
    <w:rsid w:val="00456FDC"/>
    <w:rsid w:val="004574C7"/>
    <w:rsid w:val="0046397B"/>
    <w:rsid w:val="00466896"/>
    <w:rsid w:val="00473A54"/>
    <w:rsid w:val="0048058E"/>
    <w:rsid w:val="00480A84"/>
    <w:rsid w:val="00482AD1"/>
    <w:rsid w:val="00483D16"/>
    <w:rsid w:val="00484B66"/>
    <w:rsid w:val="00487528"/>
    <w:rsid w:val="00487A23"/>
    <w:rsid w:val="0049146C"/>
    <w:rsid w:val="00491A1E"/>
    <w:rsid w:val="004929BC"/>
    <w:rsid w:val="004A1F02"/>
    <w:rsid w:val="004A3C24"/>
    <w:rsid w:val="004B79B0"/>
    <w:rsid w:val="004C1949"/>
    <w:rsid w:val="004C19F9"/>
    <w:rsid w:val="004C2B19"/>
    <w:rsid w:val="004D0BE4"/>
    <w:rsid w:val="004D4856"/>
    <w:rsid w:val="004D511D"/>
    <w:rsid w:val="004D5C5E"/>
    <w:rsid w:val="004D698E"/>
    <w:rsid w:val="004D72E4"/>
    <w:rsid w:val="004E0015"/>
    <w:rsid w:val="004E3A06"/>
    <w:rsid w:val="004E405D"/>
    <w:rsid w:val="004E46A6"/>
    <w:rsid w:val="004E69BF"/>
    <w:rsid w:val="004F4306"/>
    <w:rsid w:val="004F5CD6"/>
    <w:rsid w:val="004F798B"/>
    <w:rsid w:val="00501FB5"/>
    <w:rsid w:val="0050595C"/>
    <w:rsid w:val="005121D7"/>
    <w:rsid w:val="00517CC4"/>
    <w:rsid w:val="005242CA"/>
    <w:rsid w:val="005320FB"/>
    <w:rsid w:val="00535B84"/>
    <w:rsid w:val="005366B4"/>
    <w:rsid w:val="005448CA"/>
    <w:rsid w:val="00547FE2"/>
    <w:rsid w:val="00553117"/>
    <w:rsid w:val="005539BE"/>
    <w:rsid w:val="00556F7B"/>
    <w:rsid w:val="00562BDD"/>
    <w:rsid w:val="00564048"/>
    <w:rsid w:val="00564B5C"/>
    <w:rsid w:val="00565B5D"/>
    <w:rsid w:val="00566650"/>
    <w:rsid w:val="005704E2"/>
    <w:rsid w:val="00572144"/>
    <w:rsid w:val="00572969"/>
    <w:rsid w:val="00573947"/>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51FD"/>
    <w:rsid w:val="006665FB"/>
    <w:rsid w:val="00667E2F"/>
    <w:rsid w:val="0067124D"/>
    <w:rsid w:val="0067596F"/>
    <w:rsid w:val="00680842"/>
    <w:rsid w:val="00682160"/>
    <w:rsid w:val="006831AD"/>
    <w:rsid w:val="006852FE"/>
    <w:rsid w:val="006876A2"/>
    <w:rsid w:val="00690960"/>
    <w:rsid w:val="00691A52"/>
    <w:rsid w:val="00694BA6"/>
    <w:rsid w:val="006A2E94"/>
    <w:rsid w:val="006A38C9"/>
    <w:rsid w:val="006A4557"/>
    <w:rsid w:val="006B02C8"/>
    <w:rsid w:val="006B0C32"/>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57F51"/>
    <w:rsid w:val="007602C9"/>
    <w:rsid w:val="00771F18"/>
    <w:rsid w:val="00772FB4"/>
    <w:rsid w:val="00773258"/>
    <w:rsid w:val="00775DD1"/>
    <w:rsid w:val="00780AA9"/>
    <w:rsid w:val="00781692"/>
    <w:rsid w:val="00784A59"/>
    <w:rsid w:val="00786D21"/>
    <w:rsid w:val="00794F30"/>
    <w:rsid w:val="00796336"/>
    <w:rsid w:val="007A61B2"/>
    <w:rsid w:val="007A6F87"/>
    <w:rsid w:val="007B1EB7"/>
    <w:rsid w:val="007B42F4"/>
    <w:rsid w:val="007B47FE"/>
    <w:rsid w:val="007B51DA"/>
    <w:rsid w:val="007C522C"/>
    <w:rsid w:val="007C6699"/>
    <w:rsid w:val="007D1AAB"/>
    <w:rsid w:val="007D54E0"/>
    <w:rsid w:val="007E0A31"/>
    <w:rsid w:val="007E6685"/>
    <w:rsid w:val="007E6BD4"/>
    <w:rsid w:val="007F47AF"/>
    <w:rsid w:val="008011C7"/>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B16A6"/>
    <w:rsid w:val="008B226B"/>
    <w:rsid w:val="008B2DAA"/>
    <w:rsid w:val="008C1F38"/>
    <w:rsid w:val="008C2C7E"/>
    <w:rsid w:val="008D531F"/>
    <w:rsid w:val="008D7939"/>
    <w:rsid w:val="008E1A4D"/>
    <w:rsid w:val="008F2379"/>
    <w:rsid w:val="008F5850"/>
    <w:rsid w:val="008F7345"/>
    <w:rsid w:val="008F7E02"/>
    <w:rsid w:val="0090295F"/>
    <w:rsid w:val="00902C6B"/>
    <w:rsid w:val="009044C4"/>
    <w:rsid w:val="009050AE"/>
    <w:rsid w:val="00906B62"/>
    <w:rsid w:val="00906E49"/>
    <w:rsid w:val="009101CC"/>
    <w:rsid w:val="00914844"/>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C4455"/>
    <w:rsid w:val="009D43AA"/>
    <w:rsid w:val="009D467E"/>
    <w:rsid w:val="009E0B1C"/>
    <w:rsid w:val="009F35CF"/>
    <w:rsid w:val="009F5897"/>
    <w:rsid w:val="00A00012"/>
    <w:rsid w:val="00A0078C"/>
    <w:rsid w:val="00A0175B"/>
    <w:rsid w:val="00A04800"/>
    <w:rsid w:val="00A07641"/>
    <w:rsid w:val="00A102C2"/>
    <w:rsid w:val="00A1169F"/>
    <w:rsid w:val="00A15676"/>
    <w:rsid w:val="00A1777B"/>
    <w:rsid w:val="00A17CF1"/>
    <w:rsid w:val="00A261DC"/>
    <w:rsid w:val="00A3309F"/>
    <w:rsid w:val="00A338A6"/>
    <w:rsid w:val="00A36776"/>
    <w:rsid w:val="00A419CB"/>
    <w:rsid w:val="00A430D7"/>
    <w:rsid w:val="00A4503E"/>
    <w:rsid w:val="00A51428"/>
    <w:rsid w:val="00A52AE8"/>
    <w:rsid w:val="00A56A48"/>
    <w:rsid w:val="00A622A6"/>
    <w:rsid w:val="00A63474"/>
    <w:rsid w:val="00A7006E"/>
    <w:rsid w:val="00A706E2"/>
    <w:rsid w:val="00A70E63"/>
    <w:rsid w:val="00A71A67"/>
    <w:rsid w:val="00A80354"/>
    <w:rsid w:val="00A80974"/>
    <w:rsid w:val="00A83BB2"/>
    <w:rsid w:val="00A8558B"/>
    <w:rsid w:val="00A86A0A"/>
    <w:rsid w:val="00A878B3"/>
    <w:rsid w:val="00A90D16"/>
    <w:rsid w:val="00A90EEA"/>
    <w:rsid w:val="00A92AC4"/>
    <w:rsid w:val="00A93DF9"/>
    <w:rsid w:val="00A94E76"/>
    <w:rsid w:val="00A957A3"/>
    <w:rsid w:val="00AB12BF"/>
    <w:rsid w:val="00AB1D18"/>
    <w:rsid w:val="00AB57D4"/>
    <w:rsid w:val="00AC2A68"/>
    <w:rsid w:val="00AC2AAE"/>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6E01"/>
    <w:rsid w:val="00B27EEF"/>
    <w:rsid w:val="00B317D2"/>
    <w:rsid w:val="00B41C24"/>
    <w:rsid w:val="00B4625C"/>
    <w:rsid w:val="00B474A0"/>
    <w:rsid w:val="00B50004"/>
    <w:rsid w:val="00B5018A"/>
    <w:rsid w:val="00B52C9D"/>
    <w:rsid w:val="00B5350E"/>
    <w:rsid w:val="00B54F3A"/>
    <w:rsid w:val="00B7121B"/>
    <w:rsid w:val="00B74292"/>
    <w:rsid w:val="00B86DBC"/>
    <w:rsid w:val="00B879B5"/>
    <w:rsid w:val="00B9230F"/>
    <w:rsid w:val="00B97815"/>
    <w:rsid w:val="00BA622F"/>
    <w:rsid w:val="00BB1974"/>
    <w:rsid w:val="00BB1A3B"/>
    <w:rsid w:val="00BB3081"/>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59BB"/>
    <w:rsid w:val="00C2677A"/>
    <w:rsid w:val="00C335F7"/>
    <w:rsid w:val="00C34BAB"/>
    <w:rsid w:val="00C413CE"/>
    <w:rsid w:val="00C521E8"/>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3F81"/>
    <w:rsid w:val="00CC4043"/>
    <w:rsid w:val="00CD070F"/>
    <w:rsid w:val="00CE2074"/>
    <w:rsid w:val="00CE74A3"/>
    <w:rsid w:val="00CE7B52"/>
    <w:rsid w:val="00CF05C7"/>
    <w:rsid w:val="00CF0F8D"/>
    <w:rsid w:val="00CF1E8D"/>
    <w:rsid w:val="00CF4F1F"/>
    <w:rsid w:val="00D00A2D"/>
    <w:rsid w:val="00D1040A"/>
    <w:rsid w:val="00D12276"/>
    <w:rsid w:val="00D15057"/>
    <w:rsid w:val="00D1729F"/>
    <w:rsid w:val="00D17432"/>
    <w:rsid w:val="00D20EB1"/>
    <w:rsid w:val="00D23021"/>
    <w:rsid w:val="00D27044"/>
    <w:rsid w:val="00D421F5"/>
    <w:rsid w:val="00D470D5"/>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800"/>
    <w:rsid w:val="00DC196F"/>
    <w:rsid w:val="00DD1ADC"/>
    <w:rsid w:val="00DE2717"/>
    <w:rsid w:val="00DE2D4A"/>
    <w:rsid w:val="00DE30B4"/>
    <w:rsid w:val="00DE4E92"/>
    <w:rsid w:val="00DE76BA"/>
    <w:rsid w:val="00DE7B97"/>
    <w:rsid w:val="00DF1959"/>
    <w:rsid w:val="00DF1FCE"/>
    <w:rsid w:val="00DF2262"/>
    <w:rsid w:val="00E02C7C"/>
    <w:rsid w:val="00E0356B"/>
    <w:rsid w:val="00E04D54"/>
    <w:rsid w:val="00E07444"/>
    <w:rsid w:val="00E13CAB"/>
    <w:rsid w:val="00E20776"/>
    <w:rsid w:val="00E22C1C"/>
    <w:rsid w:val="00E2715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6D07"/>
    <w:rsid w:val="00EC71D0"/>
    <w:rsid w:val="00ED0AEE"/>
    <w:rsid w:val="00ED3CED"/>
    <w:rsid w:val="00ED51B2"/>
    <w:rsid w:val="00ED69DA"/>
    <w:rsid w:val="00EE5BC3"/>
    <w:rsid w:val="00EE69E6"/>
    <w:rsid w:val="00EF23A4"/>
    <w:rsid w:val="00EF3A35"/>
    <w:rsid w:val="00EF3FCC"/>
    <w:rsid w:val="00EF5371"/>
    <w:rsid w:val="00F00836"/>
    <w:rsid w:val="00F02034"/>
    <w:rsid w:val="00F052F2"/>
    <w:rsid w:val="00F06BAB"/>
    <w:rsid w:val="00F1361A"/>
    <w:rsid w:val="00F17402"/>
    <w:rsid w:val="00F2241B"/>
    <w:rsid w:val="00F22D70"/>
    <w:rsid w:val="00F24D13"/>
    <w:rsid w:val="00F262A6"/>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2B31"/>
    <w:rsid w:val="00FA65D2"/>
    <w:rsid w:val="00FA7A06"/>
    <w:rsid w:val="00FD2860"/>
    <w:rsid w:val="00FD32DA"/>
    <w:rsid w:val="00FE150C"/>
    <w:rsid w:val="00FF1C4E"/>
    <w:rsid w:val="00FF6307"/>
    <w:rsid w:val="00FF72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loudup.com/cG69HN1a6v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9AF4FAF1-BC91-7049-A1DF-101626D0E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8</TotalTime>
  <Pages>36</Pages>
  <Words>10425</Words>
  <Characters>5942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693</cp:revision>
  <cp:lastPrinted>2018-07-07T17:27:00Z</cp:lastPrinted>
  <dcterms:created xsi:type="dcterms:W3CDTF">2018-07-07T17:27:00Z</dcterms:created>
  <dcterms:modified xsi:type="dcterms:W3CDTF">2018-07-24T02:41:00Z</dcterms:modified>
</cp:coreProperties>
</file>